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4EE4FAD9" w:rsidR="00B675F7" w:rsidRDefault="006A11DF" w:rsidP="00A02283">
      <w:pPr>
        <w:pStyle w:val="Heading1"/>
        <w:jc w:val="center"/>
      </w:pPr>
      <w:r>
        <w:rPr>
          <w:szCs w:val="20"/>
        </w:rPr>
        <w:t>Special</w:t>
      </w:r>
      <w:r w:rsidR="008039A9">
        <w:rPr>
          <w:szCs w:val="20"/>
        </w:rPr>
        <w:t xml:space="preserve"> </w:t>
      </w:r>
      <w:r w:rsidR="00632D38">
        <w:rPr>
          <w:szCs w:val="20"/>
        </w:rPr>
        <w:t>M</w:t>
      </w:r>
      <w:r w:rsidR="008039A9">
        <w:rPr>
          <w:szCs w:val="20"/>
        </w:rPr>
        <w:t xml:space="preserve">eeting </w:t>
      </w:r>
      <w:r w:rsidR="001F6F1B">
        <w:rPr>
          <w:szCs w:val="20"/>
        </w:rPr>
        <w:t>Minutes</w:t>
      </w:r>
    </w:p>
    <w:p w14:paraId="40753747" w14:textId="4A938534" w:rsidR="009B671D" w:rsidRPr="009B671D" w:rsidRDefault="009A5593" w:rsidP="009B671D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pril</w:t>
      </w:r>
      <w:r w:rsidR="00AB2E30">
        <w:rPr>
          <w:rFonts w:ascii="Arial" w:eastAsia="Arial" w:hAnsi="Arial" w:cs="Arial"/>
        </w:rPr>
        <w:t xml:space="preserve"> 29</w:t>
      </w:r>
      <w:r w:rsidR="00413273">
        <w:rPr>
          <w:rFonts w:ascii="Arial" w:eastAsia="Arial" w:hAnsi="Arial" w:cs="Arial"/>
        </w:rPr>
        <w:t>, 20</w:t>
      </w:r>
      <w:r w:rsidR="006A11DF">
        <w:rPr>
          <w:rFonts w:ascii="Arial" w:eastAsia="Arial" w:hAnsi="Arial" w:cs="Arial"/>
        </w:rPr>
        <w:t>25</w:t>
      </w:r>
      <w:r w:rsidR="04AD2024" w:rsidRPr="04AD2024">
        <w:rPr>
          <w:rFonts w:ascii="Arial" w:eastAsia="Arial" w:hAnsi="Arial" w:cs="Arial"/>
        </w:rPr>
        <w:t xml:space="preserve"> - 6:00 pm                                                                                                                               Cafeteria</w:t>
      </w:r>
    </w:p>
    <w:p w14:paraId="15BE0562" w14:textId="615E260B" w:rsidR="00B675F7" w:rsidRPr="00EC0EE8" w:rsidRDefault="00266314" w:rsidP="00194133">
      <w:pPr>
        <w:pStyle w:val="ListParagraph"/>
        <w:numPr>
          <w:ilvl w:val="0"/>
          <w:numId w:val="24"/>
        </w:numPr>
        <w:spacing w:after="138" w:line="36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Call meeting to order</w:t>
      </w:r>
      <w:r w:rsidR="00D31F28" w:rsidRPr="00EC0EE8">
        <w:rPr>
          <w:rFonts w:asciiTheme="minorHAnsi" w:eastAsia="Arial" w:hAnsiTheme="minorHAnsi" w:cstheme="minorHAnsi"/>
        </w:rPr>
        <w:t>.</w:t>
      </w:r>
      <w:r w:rsidR="00387F06" w:rsidRPr="00EC0EE8">
        <w:rPr>
          <w:rFonts w:asciiTheme="minorHAnsi" w:eastAsia="Arial" w:hAnsiTheme="minorHAnsi" w:cstheme="minorHAnsi"/>
        </w:rPr>
        <w:t xml:space="preserve"> </w:t>
      </w:r>
      <w:r w:rsidR="006E1179">
        <w:rPr>
          <w:rFonts w:asciiTheme="minorHAnsi" w:eastAsia="Arial" w:hAnsiTheme="minorHAnsi" w:cstheme="minorHAnsi"/>
        </w:rPr>
        <w:t xml:space="preserve">The </w:t>
      </w:r>
      <w:r w:rsidR="00B124A0">
        <w:rPr>
          <w:rFonts w:asciiTheme="minorHAnsi" w:eastAsia="Arial" w:hAnsiTheme="minorHAnsi" w:cstheme="minorHAnsi"/>
        </w:rPr>
        <w:t>Special M</w:t>
      </w:r>
      <w:r w:rsidR="006E1179">
        <w:rPr>
          <w:rFonts w:asciiTheme="minorHAnsi" w:eastAsia="Arial" w:hAnsiTheme="minorHAnsi" w:cstheme="minorHAnsi"/>
        </w:rPr>
        <w:t>eeting was called to order at 6pm.</w:t>
      </w:r>
    </w:p>
    <w:p w14:paraId="35E13A13" w14:textId="5B1B871B" w:rsidR="00B675F7" w:rsidRPr="00EC0EE8" w:rsidRDefault="00266314" w:rsidP="00194133">
      <w:pPr>
        <w:numPr>
          <w:ilvl w:val="0"/>
          <w:numId w:val="24"/>
        </w:numPr>
        <w:spacing w:after="138" w:line="36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Pledge of Allegiance</w:t>
      </w:r>
      <w:r w:rsidR="00D31F28" w:rsidRPr="00EC0EE8">
        <w:rPr>
          <w:rFonts w:asciiTheme="minorHAnsi" w:eastAsia="Arial" w:hAnsiTheme="minorHAnsi" w:cstheme="minorHAnsi"/>
        </w:rPr>
        <w:t>.</w:t>
      </w:r>
    </w:p>
    <w:p w14:paraId="2DFE5142" w14:textId="3E44D33B" w:rsidR="006E23C5" w:rsidRPr="00470279" w:rsidRDefault="00266314" w:rsidP="00C45BDE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</w:rPr>
      </w:pPr>
      <w:r w:rsidRPr="00470279">
        <w:rPr>
          <w:rFonts w:asciiTheme="minorHAnsi" w:eastAsia="Arial" w:hAnsiTheme="minorHAnsi" w:cstheme="minorHAnsi"/>
        </w:rPr>
        <w:t>Roll Call</w:t>
      </w:r>
      <w:bookmarkStart w:id="0" w:name="_Hlk196841533"/>
      <w:r w:rsidR="00470279" w:rsidRPr="00470279">
        <w:rPr>
          <w:rFonts w:asciiTheme="minorHAnsi" w:eastAsia="Arial" w:hAnsiTheme="minorHAnsi" w:cstheme="minorHAnsi"/>
        </w:rPr>
        <w:t xml:space="preserve">: </w:t>
      </w:r>
      <w:r w:rsidR="00621059" w:rsidRPr="00470279">
        <w:rPr>
          <w:rFonts w:asciiTheme="minorHAnsi" w:eastAsia="Arial" w:hAnsiTheme="minorHAnsi" w:cstheme="minorHAnsi"/>
        </w:rPr>
        <w:t>Jonathon Glugover, Dr. R</w:t>
      </w:r>
      <w:r w:rsidR="00053400">
        <w:rPr>
          <w:rFonts w:asciiTheme="minorHAnsi" w:eastAsia="Arial" w:hAnsiTheme="minorHAnsi" w:cstheme="minorHAnsi"/>
        </w:rPr>
        <w:t>oger</w:t>
      </w:r>
      <w:r w:rsidR="00621059" w:rsidRPr="00470279">
        <w:rPr>
          <w:rFonts w:asciiTheme="minorHAnsi" w:eastAsia="Arial" w:hAnsiTheme="minorHAnsi" w:cstheme="minorHAnsi"/>
        </w:rPr>
        <w:t xml:space="preserve"> Thayer, Albert Amalfitano, Suzanne Jarrell, Richard Paczkowski, Adam Owens, Damian Hall</w:t>
      </w:r>
      <w:bookmarkEnd w:id="0"/>
      <w:r w:rsidR="00470279">
        <w:rPr>
          <w:rFonts w:asciiTheme="minorHAnsi" w:eastAsia="Arial" w:hAnsiTheme="minorHAnsi" w:cstheme="minorHAnsi"/>
        </w:rPr>
        <w:t>.</w:t>
      </w:r>
    </w:p>
    <w:p w14:paraId="3AF525FE" w14:textId="384EA0C9" w:rsidR="00263A48" w:rsidRPr="00EC0EE8" w:rsidRDefault="00266314" w:rsidP="00194133">
      <w:pPr>
        <w:numPr>
          <w:ilvl w:val="0"/>
          <w:numId w:val="24"/>
        </w:numPr>
        <w:spacing w:after="138" w:line="36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Public Participation</w:t>
      </w:r>
      <w:r w:rsidR="0001489D" w:rsidRPr="00EC0EE8">
        <w:rPr>
          <w:rFonts w:asciiTheme="minorHAnsi" w:eastAsia="Arial" w:hAnsiTheme="minorHAnsi" w:cstheme="minorHAnsi"/>
        </w:rPr>
        <w:t>.</w:t>
      </w:r>
      <w:r w:rsidR="001213BD" w:rsidRPr="00EC0EE8">
        <w:rPr>
          <w:rFonts w:asciiTheme="minorHAnsi" w:eastAsia="Arial" w:hAnsiTheme="minorHAnsi" w:cstheme="minorHAnsi"/>
        </w:rPr>
        <w:t xml:space="preserve"> </w:t>
      </w:r>
      <w:r w:rsidR="00587BF9" w:rsidRPr="00EC0EE8">
        <w:rPr>
          <w:rFonts w:asciiTheme="minorHAnsi" w:eastAsia="Arial" w:hAnsiTheme="minorHAnsi" w:cstheme="minorHAnsi"/>
        </w:rPr>
        <w:t>2</w:t>
      </w:r>
      <w:r w:rsidR="001213BD" w:rsidRPr="00EC0EE8">
        <w:rPr>
          <w:rFonts w:asciiTheme="minorHAnsi" w:eastAsia="Arial" w:hAnsiTheme="minorHAnsi" w:cstheme="minorHAnsi"/>
        </w:rPr>
        <w:t xml:space="preserve"> participant</w:t>
      </w:r>
      <w:r w:rsidR="00587BF9" w:rsidRPr="00EC0EE8">
        <w:rPr>
          <w:rFonts w:asciiTheme="minorHAnsi" w:eastAsia="Arial" w:hAnsiTheme="minorHAnsi" w:cstheme="minorHAnsi"/>
        </w:rPr>
        <w:t>s</w:t>
      </w:r>
      <w:r w:rsidR="00470279">
        <w:rPr>
          <w:rFonts w:asciiTheme="minorHAnsi" w:eastAsia="Arial" w:hAnsiTheme="minorHAnsi" w:cstheme="minorHAnsi"/>
        </w:rPr>
        <w:t xml:space="preserve"> spoke on the</w:t>
      </w:r>
      <w:r w:rsidR="00FD3CD9">
        <w:rPr>
          <w:rFonts w:asciiTheme="minorHAnsi" w:eastAsia="Arial" w:hAnsiTheme="minorHAnsi" w:cstheme="minorHAnsi"/>
        </w:rPr>
        <w:t xml:space="preserve"> process of</w:t>
      </w:r>
      <w:r w:rsidR="00470279">
        <w:rPr>
          <w:rFonts w:asciiTheme="minorHAnsi" w:eastAsia="Arial" w:hAnsiTheme="minorHAnsi" w:cstheme="minorHAnsi"/>
        </w:rPr>
        <w:t xml:space="preserve"> elect</w:t>
      </w:r>
      <w:r w:rsidR="00FD3CD9">
        <w:rPr>
          <w:rFonts w:asciiTheme="minorHAnsi" w:eastAsia="Arial" w:hAnsiTheme="minorHAnsi" w:cstheme="minorHAnsi"/>
        </w:rPr>
        <w:t>ing</w:t>
      </w:r>
      <w:r w:rsidR="00470279">
        <w:rPr>
          <w:rFonts w:asciiTheme="minorHAnsi" w:eastAsia="Arial" w:hAnsiTheme="minorHAnsi" w:cstheme="minorHAnsi"/>
        </w:rPr>
        <w:t xml:space="preserve"> of board members</w:t>
      </w:r>
      <w:r w:rsidR="00FD3CD9">
        <w:rPr>
          <w:rFonts w:asciiTheme="minorHAnsi" w:eastAsia="Arial" w:hAnsiTheme="minorHAnsi" w:cstheme="minorHAnsi"/>
        </w:rPr>
        <w:t>.</w:t>
      </w:r>
    </w:p>
    <w:p w14:paraId="40318EFB" w14:textId="64C30990" w:rsidR="00E94CB4" w:rsidRPr="00EC0EE8" w:rsidRDefault="00266314" w:rsidP="00161610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Reports and Discussion/Actions:</w:t>
      </w:r>
      <w:r w:rsidR="004C58A2">
        <w:rPr>
          <w:rFonts w:asciiTheme="minorHAnsi" w:eastAsia="Arial" w:hAnsiTheme="minorHAnsi" w:cstheme="minorHAnsi"/>
        </w:rPr>
        <w:t xml:space="preserve">  </w:t>
      </w:r>
      <w:r w:rsidR="00E94CB4" w:rsidRPr="00EC0EE8">
        <w:rPr>
          <w:rFonts w:asciiTheme="minorHAnsi" w:hAnsiTheme="minorHAnsi" w:cstheme="minorHAnsi"/>
        </w:rPr>
        <w:t xml:space="preserve">Cure of Prior Board Vote- April 22 Agenda, Item 6.b.iii. </w:t>
      </w:r>
    </w:p>
    <w:p w14:paraId="48470754" w14:textId="333AAF99" w:rsidR="00E94CB4" w:rsidRPr="002B607F" w:rsidRDefault="00E94CB4" w:rsidP="00161610">
      <w:pPr>
        <w:spacing w:after="28" w:line="240" w:lineRule="auto"/>
        <w:ind w:left="720"/>
        <w:rPr>
          <w:rFonts w:asciiTheme="minorHAnsi" w:hAnsiTheme="minorHAnsi" w:cstheme="minorHAnsi"/>
          <w:i/>
          <w:iCs/>
        </w:rPr>
      </w:pPr>
      <w:r w:rsidRPr="002B607F">
        <w:rPr>
          <w:rFonts w:asciiTheme="minorHAnsi" w:eastAsia="Arial" w:hAnsiTheme="minorHAnsi" w:cstheme="minorHAnsi"/>
          <w:i/>
          <w:iCs/>
        </w:rPr>
        <w:t xml:space="preserve">(editor’s note – ballot vote </w:t>
      </w:r>
      <w:r>
        <w:rPr>
          <w:rFonts w:asciiTheme="minorHAnsi" w:eastAsia="Arial" w:hAnsiTheme="minorHAnsi" w:cstheme="minorHAnsi"/>
          <w:i/>
          <w:iCs/>
        </w:rPr>
        <w:t>of April 22 for an additional year</w:t>
      </w:r>
      <w:r w:rsidR="000E21B7">
        <w:rPr>
          <w:rFonts w:asciiTheme="minorHAnsi" w:eastAsia="Arial" w:hAnsiTheme="minorHAnsi" w:cstheme="minorHAnsi"/>
          <w:i/>
          <w:iCs/>
        </w:rPr>
        <w:t xml:space="preserve"> for a board member</w:t>
      </w:r>
      <w:r>
        <w:rPr>
          <w:rFonts w:asciiTheme="minorHAnsi" w:eastAsia="Arial" w:hAnsiTheme="minorHAnsi" w:cstheme="minorHAnsi"/>
          <w:i/>
          <w:iCs/>
        </w:rPr>
        <w:t xml:space="preserve"> and a</w:t>
      </w:r>
      <w:r w:rsidR="000E21B7">
        <w:rPr>
          <w:rFonts w:asciiTheme="minorHAnsi" w:eastAsia="Arial" w:hAnsiTheme="minorHAnsi" w:cstheme="minorHAnsi"/>
          <w:i/>
          <w:iCs/>
        </w:rPr>
        <w:t>dding a</w:t>
      </w:r>
      <w:r>
        <w:rPr>
          <w:rFonts w:asciiTheme="minorHAnsi" w:eastAsia="Arial" w:hAnsiTheme="minorHAnsi" w:cstheme="minorHAnsi"/>
          <w:i/>
          <w:iCs/>
        </w:rPr>
        <w:t xml:space="preserve"> new board member </w:t>
      </w:r>
      <w:r w:rsidRPr="002B607F">
        <w:rPr>
          <w:rFonts w:asciiTheme="minorHAnsi" w:eastAsia="Arial" w:hAnsiTheme="minorHAnsi" w:cstheme="minorHAnsi"/>
          <w:i/>
          <w:iCs/>
        </w:rPr>
        <w:t>was invalid due to lack of transparency</w:t>
      </w:r>
      <w:r w:rsidR="004C21D7">
        <w:rPr>
          <w:rFonts w:asciiTheme="minorHAnsi" w:eastAsia="Arial" w:hAnsiTheme="minorHAnsi" w:cstheme="minorHAnsi"/>
          <w:i/>
          <w:iCs/>
        </w:rPr>
        <w:t>.</w:t>
      </w:r>
      <w:r w:rsidRPr="002B607F">
        <w:rPr>
          <w:rFonts w:asciiTheme="minorHAnsi" w:eastAsia="Arial" w:hAnsiTheme="minorHAnsi" w:cstheme="minorHAnsi"/>
          <w:i/>
          <w:iCs/>
        </w:rPr>
        <w:t>)</w:t>
      </w:r>
      <w:r>
        <w:rPr>
          <w:rFonts w:asciiTheme="minorHAnsi" w:eastAsia="Arial" w:hAnsiTheme="minorHAnsi" w:cstheme="minorHAnsi"/>
          <w:i/>
          <w:iCs/>
        </w:rPr>
        <w:t xml:space="preserve"> </w:t>
      </w:r>
    </w:p>
    <w:p w14:paraId="4EEFCD2A" w14:textId="5622997B" w:rsidR="00BA571F" w:rsidRPr="00161610" w:rsidRDefault="004C58A2" w:rsidP="00161610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161610">
        <w:rPr>
          <w:rFonts w:asciiTheme="minorHAnsi" w:eastAsia="Arial" w:hAnsiTheme="minorHAnsi" w:cstheme="minorHAnsi"/>
        </w:rPr>
        <w:t>Mr. P</w:t>
      </w:r>
      <w:r w:rsidR="009C6949" w:rsidRPr="00161610">
        <w:rPr>
          <w:rFonts w:asciiTheme="minorHAnsi" w:eastAsia="Arial" w:hAnsiTheme="minorHAnsi" w:cstheme="minorHAnsi"/>
        </w:rPr>
        <w:t>aczkowski</w:t>
      </w:r>
      <w:r w:rsidR="001213BD" w:rsidRPr="00161610">
        <w:rPr>
          <w:rFonts w:asciiTheme="minorHAnsi" w:eastAsia="Arial" w:hAnsiTheme="minorHAnsi" w:cstheme="minorHAnsi"/>
        </w:rPr>
        <w:t xml:space="preserve"> stated that </w:t>
      </w:r>
      <w:r w:rsidR="009C6949" w:rsidRPr="00161610">
        <w:rPr>
          <w:rFonts w:asciiTheme="minorHAnsi" w:eastAsia="Arial" w:hAnsiTheme="minorHAnsi" w:cstheme="minorHAnsi"/>
        </w:rPr>
        <w:t>there was</w:t>
      </w:r>
      <w:r w:rsidR="001213BD" w:rsidRPr="00161610">
        <w:rPr>
          <w:rFonts w:asciiTheme="minorHAnsi" w:eastAsia="Arial" w:hAnsiTheme="minorHAnsi" w:cstheme="minorHAnsi"/>
        </w:rPr>
        <w:t xml:space="preserve"> </w:t>
      </w:r>
      <w:r w:rsidR="009C6949" w:rsidRPr="00161610">
        <w:rPr>
          <w:rFonts w:asciiTheme="minorHAnsi" w:eastAsia="Arial" w:hAnsiTheme="minorHAnsi" w:cstheme="minorHAnsi"/>
        </w:rPr>
        <w:t>adequ</w:t>
      </w:r>
      <w:r w:rsidR="00263F5E" w:rsidRPr="00161610">
        <w:rPr>
          <w:rFonts w:asciiTheme="minorHAnsi" w:eastAsia="Arial" w:hAnsiTheme="minorHAnsi" w:cstheme="minorHAnsi"/>
        </w:rPr>
        <w:t xml:space="preserve">ate </w:t>
      </w:r>
      <w:r w:rsidR="00112AB9" w:rsidRPr="00161610">
        <w:rPr>
          <w:rFonts w:asciiTheme="minorHAnsi" w:eastAsia="Arial" w:hAnsiTheme="minorHAnsi" w:cstheme="minorHAnsi"/>
        </w:rPr>
        <w:t xml:space="preserve">public </w:t>
      </w:r>
      <w:r w:rsidR="001213BD" w:rsidRPr="00161610">
        <w:rPr>
          <w:rFonts w:asciiTheme="minorHAnsi" w:eastAsia="Arial" w:hAnsiTheme="minorHAnsi" w:cstheme="minorHAnsi"/>
        </w:rPr>
        <w:t>notice</w:t>
      </w:r>
      <w:r w:rsidR="00263F5E" w:rsidRPr="00161610">
        <w:rPr>
          <w:rFonts w:asciiTheme="minorHAnsi" w:eastAsia="Arial" w:hAnsiTheme="minorHAnsi" w:cstheme="minorHAnsi"/>
        </w:rPr>
        <w:t xml:space="preserve"> </w:t>
      </w:r>
      <w:r w:rsidR="004F7AA8">
        <w:rPr>
          <w:rFonts w:asciiTheme="minorHAnsi" w:eastAsia="Arial" w:hAnsiTheme="minorHAnsi" w:cstheme="minorHAnsi"/>
        </w:rPr>
        <w:t>for</w:t>
      </w:r>
      <w:r w:rsidR="00263F5E" w:rsidRPr="00161610">
        <w:rPr>
          <w:rFonts w:asciiTheme="minorHAnsi" w:eastAsia="Arial" w:hAnsiTheme="minorHAnsi" w:cstheme="minorHAnsi"/>
        </w:rPr>
        <w:t xml:space="preserve"> the </w:t>
      </w:r>
      <w:r w:rsidR="004F7AA8">
        <w:rPr>
          <w:rFonts w:asciiTheme="minorHAnsi" w:eastAsia="Arial" w:hAnsiTheme="minorHAnsi" w:cstheme="minorHAnsi"/>
        </w:rPr>
        <w:t>April 29</w:t>
      </w:r>
      <w:r w:rsidR="004F7AA8" w:rsidRPr="004F7AA8">
        <w:rPr>
          <w:rFonts w:asciiTheme="minorHAnsi" w:eastAsia="Arial" w:hAnsiTheme="minorHAnsi" w:cstheme="minorHAnsi"/>
          <w:vertAlign w:val="superscript"/>
        </w:rPr>
        <w:t>th</w:t>
      </w:r>
      <w:r w:rsidR="004F7AA8">
        <w:rPr>
          <w:rFonts w:asciiTheme="minorHAnsi" w:eastAsia="Arial" w:hAnsiTheme="minorHAnsi" w:cstheme="minorHAnsi"/>
        </w:rPr>
        <w:t xml:space="preserve"> </w:t>
      </w:r>
      <w:r w:rsidR="00263F5E" w:rsidRPr="00161610">
        <w:rPr>
          <w:rFonts w:asciiTheme="minorHAnsi" w:eastAsia="Arial" w:hAnsiTheme="minorHAnsi" w:cstheme="minorHAnsi"/>
        </w:rPr>
        <w:t xml:space="preserve">Special Meeting </w:t>
      </w:r>
      <w:r w:rsidR="001213BD" w:rsidRPr="00161610">
        <w:rPr>
          <w:rFonts w:asciiTheme="minorHAnsi" w:eastAsia="Arial" w:hAnsiTheme="minorHAnsi" w:cstheme="minorHAnsi"/>
        </w:rPr>
        <w:t xml:space="preserve"> per </w:t>
      </w:r>
      <w:r w:rsidR="00263F5E" w:rsidRPr="00161610">
        <w:rPr>
          <w:rFonts w:asciiTheme="minorHAnsi" w:eastAsia="Arial" w:hAnsiTheme="minorHAnsi" w:cstheme="minorHAnsi"/>
        </w:rPr>
        <w:t>S</w:t>
      </w:r>
      <w:r w:rsidR="001213BD" w:rsidRPr="00161610">
        <w:rPr>
          <w:rFonts w:asciiTheme="minorHAnsi" w:eastAsia="Arial" w:hAnsiTheme="minorHAnsi" w:cstheme="minorHAnsi"/>
        </w:rPr>
        <w:t xml:space="preserve">unshine </w:t>
      </w:r>
      <w:r w:rsidR="00263F5E" w:rsidRPr="00161610">
        <w:rPr>
          <w:rFonts w:asciiTheme="minorHAnsi" w:eastAsia="Arial" w:hAnsiTheme="minorHAnsi" w:cstheme="minorHAnsi"/>
        </w:rPr>
        <w:t>L</w:t>
      </w:r>
      <w:r w:rsidR="001213BD" w:rsidRPr="00161610">
        <w:rPr>
          <w:rFonts w:asciiTheme="minorHAnsi" w:eastAsia="Arial" w:hAnsiTheme="minorHAnsi" w:cstheme="minorHAnsi"/>
        </w:rPr>
        <w:t>aw</w:t>
      </w:r>
      <w:r w:rsidR="00112AB9" w:rsidRPr="00161610">
        <w:rPr>
          <w:rFonts w:asciiTheme="minorHAnsi" w:eastAsia="Arial" w:hAnsiTheme="minorHAnsi" w:cstheme="minorHAnsi"/>
        </w:rPr>
        <w:t xml:space="preserve"> and </w:t>
      </w:r>
      <w:r w:rsidR="001B1BF6" w:rsidRPr="00161610">
        <w:rPr>
          <w:rFonts w:asciiTheme="minorHAnsi" w:eastAsia="Arial" w:hAnsiTheme="minorHAnsi" w:cstheme="minorHAnsi"/>
        </w:rPr>
        <w:t>our Bylaws.</w:t>
      </w:r>
    </w:p>
    <w:p w14:paraId="31782EA4" w14:textId="4E729BB8" w:rsidR="00063E27" w:rsidRPr="006E29B0" w:rsidRDefault="00AF424E" w:rsidP="006E29B0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6E29B0">
        <w:rPr>
          <w:rFonts w:asciiTheme="minorHAnsi" w:hAnsiTheme="minorHAnsi" w:cstheme="minorHAnsi"/>
        </w:rPr>
        <w:t>Mr. Glugove</w:t>
      </w:r>
      <w:r w:rsidR="00E33BB9" w:rsidRPr="006E29B0">
        <w:rPr>
          <w:rFonts w:asciiTheme="minorHAnsi" w:hAnsiTheme="minorHAnsi" w:cstheme="minorHAnsi"/>
        </w:rPr>
        <w:t xml:space="preserve">r </w:t>
      </w:r>
      <w:r w:rsidR="00063E27" w:rsidRPr="006E29B0">
        <w:rPr>
          <w:rFonts w:asciiTheme="minorHAnsi" w:hAnsiTheme="minorHAnsi" w:cstheme="minorHAnsi"/>
        </w:rPr>
        <w:t>shared that both parents and teachers had encouraged</w:t>
      </w:r>
      <w:r w:rsidR="00E33BB9" w:rsidRPr="006E29B0">
        <w:rPr>
          <w:rFonts w:asciiTheme="minorHAnsi" w:hAnsiTheme="minorHAnsi" w:cstheme="minorHAnsi"/>
        </w:rPr>
        <w:t xml:space="preserve"> him</w:t>
      </w:r>
      <w:r w:rsidR="00063E27" w:rsidRPr="006E29B0">
        <w:rPr>
          <w:rFonts w:asciiTheme="minorHAnsi" w:hAnsiTheme="minorHAnsi" w:cstheme="minorHAnsi"/>
        </w:rPr>
        <w:t xml:space="preserve"> to remain on the board, believing it would be beneficial for the board's continuity.</w:t>
      </w:r>
    </w:p>
    <w:p w14:paraId="6AA229B5" w14:textId="79963209" w:rsidR="00063E27" w:rsidRPr="006E29B0" w:rsidRDefault="00063E27" w:rsidP="006E29B0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6E29B0">
        <w:rPr>
          <w:rFonts w:asciiTheme="minorHAnsi" w:hAnsiTheme="minorHAnsi" w:cstheme="minorHAnsi"/>
        </w:rPr>
        <w:t>The term “young board” was mentioned, highlighting challenges in transferring institutional knowledge to newer members.</w:t>
      </w:r>
    </w:p>
    <w:p w14:paraId="6A2706AD" w14:textId="5CE46BC3" w:rsidR="00063E27" w:rsidRPr="00F72988" w:rsidRDefault="00063E27" w:rsidP="00F72988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F72988">
        <w:rPr>
          <w:rFonts w:asciiTheme="minorHAnsi" w:hAnsiTheme="minorHAnsi" w:cstheme="minorHAnsi"/>
        </w:rPr>
        <w:t xml:space="preserve">Members </w:t>
      </w:r>
      <w:r w:rsidR="00AE04AA">
        <w:rPr>
          <w:rFonts w:asciiTheme="minorHAnsi" w:hAnsiTheme="minorHAnsi" w:cstheme="minorHAnsi"/>
        </w:rPr>
        <w:t>discussed</w:t>
      </w:r>
      <w:r w:rsidRPr="00F72988">
        <w:rPr>
          <w:rFonts w:asciiTheme="minorHAnsi" w:hAnsiTheme="minorHAnsi" w:cstheme="minorHAnsi"/>
        </w:rPr>
        <w:t xml:space="preserve"> that the current </w:t>
      </w:r>
      <w:r w:rsidR="003133B5" w:rsidRPr="00F72988">
        <w:rPr>
          <w:rFonts w:asciiTheme="minorHAnsi" w:hAnsiTheme="minorHAnsi" w:cstheme="minorHAnsi"/>
        </w:rPr>
        <w:t>chairman</w:t>
      </w:r>
      <w:r w:rsidRPr="00F72988">
        <w:rPr>
          <w:rFonts w:asciiTheme="minorHAnsi" w:hAnsiTheme="minorHAnsi" w:cstheme="minorHAnsi"/>
        </w:rPr>
        <w:t xml:space="preserve"> </w:t>
      </w:r>
      <w:r w:rsidR="00AE04AA">
        <w:rPr>
          <w:rFonts w:asciiTheme="minorHAnsi" w:hAnsiTheme="minorHAnsi" w:cstheme="minorHAnsi"/>
        </w:rPr>
        <w:t>had been asked</w:t>
      </w:r>
      <w:r w:rsidR="00DE03EF" w:rsidRPr="00F72988">
        <w:rPr>
          <w:rFonts w:asciiTheme="minorHAnsi" w:hAnsiTheme="minorHAnsi" w:cstheme="minorHAnsi"/>
        </w:rPr>
        <w:t xml:space="preserve"> to</w:t>
      </w:r>
      <w:r w:rsidRPr="00F72988">
        <w:rPr>
          <w:rFonts w:asciiTheme="minorHAnsi" w:hAnsiTheme="minorHAnsi" w:cstheme="minorHAnsi"/>
        </w:rPr>
        <w:t xml:space="preserve"> remain for an additional year due to  </w:t>
      </w:r>
      <w:r w:rsidR="002856B5" w:rsidRPr="00F72988">
        <w:rPr>
          <w:rFonts w:asciiTheme="minorHAnsi" w:hAnsiTheme="minorHAnsi" w:cstheme="minorHAnsi"/>
        </w:rPr>
        <w:t>act</w:t>
      </w:r>
      <w:r w:rsidR="00FA34D6" w:rsidRPr="00F72988">
        <w:rPr>
          <w:rFonts w:asciiTheme="minorHAnsi" w:hAnsiTheme="minorHAnsi" w:cstheme="minorHAnsi"/>
        </w:rPr>
        <w:t>ivities</w:t>
      </w:r>
      <w:r w:rsidR="00A50E06" w:rsidRPr="00F72988">
        <w:rPr>
          <w:rFonts w:asciiTheme="minorHAnsi" w:hAnsiTheme="minorHAnsi" w:cstheme="minorHAnsi"/>
        </w:rPr>
        <w:t xml:space="preserve"> of 2023</w:t>
      </w:r>
      <w:r w:rsidRPr="00F72988">
        <w:rPr>
          <w:rFonts w:asciiTheme="minorHAnsi" w:hAnsiTheme="minorHAnsi" w:cstheme="minorHAnsi"/>
        </w:rPr>
        <w:t>.</w:t>
      </w:r>
    </w:p>
    <w:p w14:paraId="763819B3" w14:textId="4B1ED154" w:rsidR="00063E27" w:rsidRPr="00F72988" w:rsidRDefault="00983DFC" w:rsidP="00F72988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F72988">
        <w:rPr>
          <w:rFonts w:asciiTheme="minorHAnsi" w:hAnsiTheme="minorHAnsi" w:cstheme="minorHAnsi"/>
        </w:rPr>
        <w:t>Members</w:t>
      </w:r>
      <w:r w:rsidR="00063E27" w:rsidRPr="00F72988">
        <w:rPr>
          <w:rFonts w:asciiTheme="minorHAnsi" w:hAnsiTheme="minorHAnsi" w:cstheme="minorHAnsi"/>
        </w:rPr>
        <w:t xml:space="preserve"> </w:t>
      </w:r>
      <w:r w:rsidR="008A580B">
        <w:rPr>
          <w:rFonts w:asciiTheme="minorHAnsi" w:hAnsiTheme="minorHAnsi" w:cstheme="minorHAnsi"/>
        </w:rPr>
        <w:t>discussed that</w:t>
      </w:r>
      <w:r w:rsidR="00063E27" w:rsidRPr="00F72988">
        <w:rPr>
          <w:rFonts w:asciiTheme="minorHAnsi" w:hAnsiTheme="minorHAnsi" w:cstheme="minorHAnsi"/>
        </w:rPr>
        <w:t xml:space="preserve"> the board has evolved with the addition of </w:t>
      </w:r>
      <w:r w:rsidR="00767750" w:rsidRPr="00F72988">
        <w:rPr>
          <w:rFonts w:asciiTheme="minorHAnsi" w:hAnsiTheme="minorHAnsi" w:cstheme="minorHAnsi"/>
        </w:rPr>
        <w:t xml:space="preserve">three </w:t>
      </w:r>
      <w:r w:rsidRPr="00F72988">
        <w:rPr>
          <w:rFonts w:asciiTheme="minorHAnsi" w:hAnsiTheme="minorHAnsi" w:cstheme="minorHAnsi"/>
        </w:rPr>
        <w:t>(3)</w:t>
      </w:r>
      <w:r w:rsidR="00982324">
        <w:rPr>
          <w:rFonts w:asciiTheme="minorHAnsi" w:hAnsiTheme="minorHAnsi" w:cstheme="minorHAnsi"/>
        </w:rPr>
        <w:t xml:space="preserve"> </w:t>
      </w:r>
      <w:r w:rsidR="00063E27" w:rsidRPr="00F72988">
        <w:rPr>
          <w:rFonts w:asciiTheme="minorHAnsi" w:hAnsiTheme="minorHAnsi" w:cstheme="minorHAnsi"/>
        </w:rPr>
        <w:t>new members</w:t>
      </w:r>
      <w:r w:rsidR="00EF73E2" w:rsidRPr="00F72988">
        <w:rPr>
          <w:rFonts w:asciiTheme="minorHAnsi" w:hAnsiTheme="minorHAnsi" w:cstheme="minorHAnsi"/>
        </w:rPr>
        <w:t xml:space="preserve"> in </w:t>
      </w:r>
      <w:r w:rsidR="00B536F5" w:rsidRPr="00F72988">
        <w:rPr>
          <w:rFonts w:asciiTheme="minorHAnsi" w:hAnsiTheme="minorHAnsi" w:cstheme="minorHAnsi"/>
        </w:rPr>
        <w:t xml:space="preserve">January 2024 </w:t>
      </w:r>
      <w:r w:rsidR="00B41568">
        <w:rPr>
          <w:rFonts w:asciiTheme="minorHAnsi" w:hAnsiTheme="minorHAnsi" w:cstheme="minorHAnsi"/>
        </w:rPr>
        <w:t xml:space="preserve">that </w:t>
      </w:r>
      <w:r w:rsidR="00063E27" w:rsidRPr="00F72988">
        <w:rPr>
          <w:rFonts w:asciiTheme="minorHAnsi" w:hAnsiTheme="minorHAnsi" w:cstheme="minorHAnsi"/>
        </w:rPr>
        <w:t>have contributed positively to the school</w:t>
      </w:r>
      <w:r w:rsidR="00007310">
        <w:rPr>
          <w:rFonts w:asciiTheme="minorHAnsi" w:hAnsiTheme="minorHAnsi" w:cstheme="minorHAnsi"/>
        </w:rPr>
        <w:t xml:space="preserve"> due to their education and business background.</w:t>
      </w:r>
    </w:p>
    <w:p w14:paraId="613ED5B8" w14:textId="589EC18E" w:rsidR="00063E27" w:rsidRPr="00F72988" w:rsidRDefault="00063E27" w:rsidP="00F72988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F72988">
        <w:rPr>
          <w:rFonts w:asciiTheme="minorHAnsi" w:hAnsiTheme="minorHAnsi" w:cstheme="minorHAnsi"/>
        </w:rPr>
        <w:t>Members agreed that the presence of experienced members provides valuable mentorship and guidance during transitions.</w:t>
      </w:r>
    </w:p>
    <w:p w14:paraId="4299F10D" w14:textId="62420738" w:rsidR="00063E27" w:rsidRPr="008210C0" w:rsidRDefault="00063E27" w:rsidP="00F72988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  <w:i/>
          <w:iCs/>
        </w:rPr>
      </w:pPr>
      <w:r w:rsidRPr="00F72988">
        <w:rPr>
          <w:rFonts w:asciiTheme="minorHAnsi" w:hAnsiTheme="minorHAnsi" w:cstheme="minorHAnsi"/>
        </w:rPr>
        <w:t>Discussion</w:t>
      </w:r>
      <w:r w:rsidR="007174F6" w:rsidRPr="00F72988">
        <w:rPr>
          <w:rFonts w:asciiTheme="minorHAnsi" w:hAnsiTheme="minorHAnsi" w:cstheme="minorHAnsi"/>
        </w:rPr>
        <w:t xml:space="preserve"> on</w:t>
      </w:r>
      <w:r w:rsidRPr="00F72988">
        <w:rPr>
          <w:rFonts w:asciiTheme="minorHAnsi" w:hAnsiTheme="minorHAnsi" w:cstheme="minorHAnsi"/>
        </w:rPr>
        <w:t xml:space="preserve"> whe</w:t>
      </w:r>
      <w:r w:rsidR="00302570">
        <w:rPr>
          <w:rFonts w:asciiTheme="minorHAnsi" w:hAnsiTheme="minorHAnsi" w:cstheme="minorHAnsi"/>
        </w:rPr>
        <w:t>n</w:t>
      </w:r>
      <w:r w:rsidRPr="00F72988">
        <w:rPr>
          <w:rFonts w:asciiTheme="minorHAnsi" w:hAnsiTheme="minorHAnsi" w:cstheme="minorHAnsi"/>
        </w:rPr>
        <w:t xml:space="preserve"> an additional board member </w:t>
      </w:r>
      <w:r w:rsidR="006631D9" w:rsidRPr="00F72988">
        <w:rPr>
          <w:rFonts w:asciiTheme="minorHAnsi" w:hAnsiTheme="minorHAnsi" w:cstheme="minorHAnsi"/>
        </w:rPr>
        <w:t xml:space="preserve">should </w:t>
      </w:r>
      <w:r w:rsidRPr="00F72988">
        <w:rPr>
          <w:rFonts w:asciiTheme="minorHAnsi" w:hAnsiTheme="minorHAnsi" w:cstheme="minorHAnsi"/>
        </w:rPr>
        <w:t xml:space="preserve">be </w:t>
      </w:r>
      <w:r w:rsidR="003A74F1" w:rsidRPr="00F72988">
        <w:rPr>
          <w:rFonts w:asciiTheme="minorHAnsi" w:hAnsiTheme="minorHAnsi" w:cstheme="minorHAnsi"/>
        </w:rPr>
        <w:t>elected</w:t>
      </w:r>
      <w:r w:rsidRPr="00F72988">
        <w:rPr>
          <w:rFonts w:asciiTheme="minorHAnsi" w:hAnsiTheme="minorHAnsi" w:cstheme="minorHAnsi"/>
        </w:rPr>
        <w:t xml:space="preserve"> to avoid a significant number of departures </w:t>
      </w:r>
      <w:r w:rsidR="001F466F">
        <w:rPr>
          <w:rFonts w:asciiTheme="minorHAnsi" w:hAnsiTheme="minorHAnsi" w:cstheme="minorHAnsi"/>
        </w:rPr>
        <w:t>in</w:t>
      </w:r>
      <w:r w:rsidRPr="00F72988">
        <w:rPr>
          <w:rFonts w:asciiTheme="minorHAnsi" w:hAnsiTheme="minorHAnsi" w:cstheme="minorHAnsi"/>
        </w:rPr>
        <w:t xml:space="preserve"> on</w:t>
      </w:r>
      <w:r w:rsidR="001F466F">
        <w:rPr>
          <w:rFonts w:asciiTheme="minorHAnsi" w:hAnsiTheme="minorHAnsi" w:cstheme="minorHAnsi"/>
        </w:rPr>
        <w:t>e year</w:t>
      </w:r>
      <w:r w:rsidR="001F466F" w:rsidRPr="008210C0">
        <w:rPr>
          <w:rFonts w:asciiTheme="minorHAnsi" w:hAnsiTheme="minorHAnsi" w:cstheme="minorHAnsi"/>
          <w:i/>
          <w:iCs/>
        </w:rPr>
        <w:t>. (</w:t>
      </w:r>
      <w:r w:rsidR="007A48E8" w:rsidRPr="008210C0">
        <w:rPr>
          <w:rFonts w:asciiTheme="minorHAnsi" w:hAnsiTheme="minorHAnsi" w:cstheme="minorHAnsi"/>
          <w:i/>
          <w:iCs/>
        </w:rPr>
        <w:t>editor’s</w:t>
      </w:r>
      <w:r w:rsidR="001F466F" w:rsidRPr="008210C0">
        <w:rPr>
          <w:rFonts w:asciiTheme="minorHAnsi" w:hAnsiTheme="minorHAnsi" w:cstheme="minorHAnsi"/>
          <w:i/>
          <w:iCs/>
        </w:rPr>
        <w:t xml:space="preserve"> note:</w:t>
      </w:r>
      <w:r w:rsidR="003A74F1" w:rsidRPr="008210C0">
        <w:rPr>
          <w:rFonts w:asciiTheme="minorHAnsi" w:hAnsiTheme="minorHAnsi" w:cstheme="minorHAnsi"/>
          <w:i/>
          <w:iCs/>
        </w:rPr>
        <w:t xml:space="preserve">  </w:t>
      </w:r>
      <w:r w:rsidR="001F466F" w:rsidRPr="008210C0">
        <w:rPr>
          <w:rFonts w:asciiTheme="minorHAnsi" w:hAnsiTheme="minorHAnsi" w:cstheme="minorHAnsi"/>
          <w:i/>
          <w:iCs/>
        </w:rPr>
        <w:t>t</w:t>
      </w:r>
      <w:r w:rsidR="003A74F1" w:rsidRPr="008210C0">
        <w:rPr>
          <w:rFonts w:asciiTheme="minorHAnsi" w:hAnsiTheme="minorHAnsi" w:cstheme="minorHAnsi"/>
          <w:i/>
          <w:iCs/>
        </w:rPr>
        <w:t>h</w:t>
      </w:r>
      <w:r w:rsidR="00942130" w:rsidRPr="008210C0">
        <w:rPr>
          <w:rFonts w:asciiTheme="minorHAnsi" w:hAnsiTheme="minorHAnsi" w:cstheme="minorHAnsi"/>
          <w:i/>
          <w:iCs/>
        </w:rPr>
        <w:t>e three (3</w:t>
      </w:r>
      <w:r w:rsidR="00005A5F" w:rsidRPr="008210C0">
        <w:rPr>
          <w:rFonts w:asciiTheme="minorHAnsi" w:hAnsiTheme="minorHAnsi" w:cstheme="minorHAnsi"/>
          <w:i/>
          <w:iCs/>
        </w:rPr>
        <w:t>)</w:t>
      </w:r>
      <w:r w:rsidR="00942130" w:rsidRPr="008210C0">
        <w:rPr>
          <w:rFonts w:asciiTheme="minorHAnsi" w:hAnsiTheme="minorHAnsi" w:cstheme="minorHAnsi"/>
          <w:i/>
          <w:iCs/>
        </w:rPr>
        <w:t xml:space="preserve"> board members elected in </w:t>
      </w:r>
      <w:r w:rsidR="00804392" w:rsidRPr="008210C0">
        <w:rPr>
          <w:rFonts w:asciiTheme="minorHAnsi" w:hAnsiTheme="minorHAnsi" w:cstheme="minorHAnsi"/>
          <w:i/>
          <w:iCs/>
        </w:rPr>
        <w:t>2024 will have terms ending</w:t>
      </w:r>
      <w:r w:rsidR="009C56D0" w:rsidRPr="008210C0">
        <w:rPr>
          <w:rFonts w:asciiTheme="minorHAnsi" w:hAnsiTheme="minorHAnsi" w:cstheme="minorHAnsi"/>
          <w:i/>
          <w:iCs/>
        </w:rPr>
        <w:t xml:space="preserve"> June</w:t>
      </w:r>
      <w:r w:rsidR="00804392" w:rsidRPr="008210C0">
        <w:rPr>
          <w:rFonts w:asciiTheme="minorHAnsi" w:hAnsiTheme="minorHAnsi" w:cstheme="minorHAnsi"/>
          <w:i/>
          <w:iCs/>
        </w:rPr>
        <w:t xml:space="preserve"> </w:t>
      </w:r>
      <w:r w:rsidR="00005A5F" w:rsidRPr="008210C0">
        <w:rPr>
          <w:rFonts w:asciiTheme="minorHAnsi" w:hAnsiTheme="minorHAnsi" w:cstheme="minorHAnsi"/>
          <w:i/>
          <w:iCs/>
        </w:rPr>
        <w:t>2030</w:t>
      </w:r>
      <w:r w:rsidR="004E71E7" w:rsidRPr="008210C0">
        <w:rPr>
          <w:rFonts w:asciiTheme="minorHAnsi" w:hAnsiTheme="minorHAnsi" w:cstheme="minorHAnsi"/>
          <w:i/>
          <w:iCs/>
        </w:rPr>
        <w:t>,</w:t>
      </w:r>
      <w:r w:rsidR="00005A5F" w:rsidRPr="008210C0">
        <w:rPr>
          <w:rFonts w:asciiTheme="minorHAnsi" w:hAnsiTheme="minorHAnsi" w:cstheme="minorHAnsi"/>
          <w:i/>
          <w:iCs/>
        </w:rPr>
        <w:t xml:space="preserve"> if </w:t>
      </w:r>
      <w:r w:rsidR="00F7504D" w:rsidRPr="008210C0">
        <w:rPr>
          <w:rFonts w:asciiTheme="minorHAnsi" w:hAnsiTheme="minorHAnsi" w:cstheme="minorHAnsi"/>
          <w:i/>
          <w:iCs/>
        </w:rPr>
        <w:t xml:space="preserve">all </w:t>
      </w:r>
      <w:r w:rsidR="00C44994" w:rsidRPr="008210C0">
        <w:rPr>
          <w:rFonts w:asciiTheme="minorHAnsi" w:hAnsiTheme="minorHAnsi" w:cstheme="minorHAnsi"/>
          <w:i/>
          <w:iCs/>
        </w:rPr>
        <w:t xml:space="preserve">3 members </w:t>
      </w:r>
      <w:r w:rsidR="00005A5F" w:rsidRPr="008210C0">
        <w:rPr>
          <w:rFonts w:asciiTheme="minorHAnsi" w:hAnsiTheme="minorHAnsi" w:cstheme="minorHAnsi"/>
          <w:i/>
          <w:iCs/>
        </w:rPr>
        <w:t xml:space="preserve">serve </w:t>
      </w:r>
      <w:r w:rsidR="00C44994" w:rsidRPr="008210C0">
        <w:rPr>
          <w:rFonts w:asciiTheme="minorHAnsi" w:hAnsiTheme="minorHAnsi" w:cstheme="minorHAnsi"/>
          <w:i/>
          <w:iCs/>
        </w:rPr>
        <w:t xml:space="preserve">both </w:t>
      </w:r>
      <w:r w:rsidR="001549B5" w:rsidRPr="008210C0">
        <w:rPr>
          <w:rFonts w:asciiTheme="minorHAnsi" w:hAnsiTheme="minorHAnsi" w:cstheme="minorHAnsi"/>
          <w:i/>
          <w:iCs/>
        </w:rPr>
        <w:t>[</w:t>
      </w:r>
      <w:r w:rsidR="001B3731" w:rsidRPr="008210C0">
        <w:rPr>
          <w:rFonts w:asciiTheme="minorHAnsi" w:hAnsiTheme="minorHAnsi" w:cstheme="minorHAnsi"/>
          <w:i/>
          <w:iCs/>
        </w:rPr>
        <w:t>2</w:t>
      </w:r>
      <w:r w:rsidR="001549B5" w:rsidRPr="008210C0">
        <w:rPr>
          <w:rFonts w:asciiTheme="minorHAnsi" w:hAnsiTheme="minorHAnsi" w:cstheme="minorHAnsi"/>
          <w:i/>
          <w:iCs/>
        </w:rPr>
        <w:t>]</w:t>
      </w:r>
      <w:r w:rsidR="001B3731" w:rsidRPr="008210C0">
        <w:rPr>
          <w:rFonts w:asciiTheme="minorHAnsi" w:hAnsiTheme="minorHAnsi" w:cstheme="minorHAnsi"/>
          <w:i/>
          <w:iCs/>
        </w:rPr>
        <w:t xml:space="preserve"> three- year terms</w:t>
      </w:r>
      <w:r w:rsidR="007858A0" w:rsidRPr="008210C0">
        <w:rPr>
          <w:rFonts w:asciiTheme="minorHAnsi" w:hAnsiTheme="minorHAnsi" w:cstheme="minorHAnsi"/>
          <w:i/>
          <w:iCs/>
        </w:rPr>
        <w:t xml:space="preserve">.  Another </w:t>
      </w:r>
      <w:r w:rsidR="00B35B6C" w:rsidRPr="008210C0">
        <w:rPr>
          <w:rFonts w:asciiTheme="minorHAnsi" w:hAnsiTheme="minorHAnsi" w:cstheme="minorHAnsi"/>
          <w:i/>
          <w:iCs/>
        </w:rPr>
        <w:t xml:space="preserve">member’s </w:t>
      </w:r>
      <w:r w:rsidR="00921FB0" w:rsidRPr="008210C0">
        <w:rPr>
          <w:rFonts w:asciiTheme="minorHAnsi" w:hAnsiTheme="minorHAnsi" w:cstheme="minorHAnsi"/>
          <w:i/>
          <w:iCs/>
        </w:rPr>
        <w:t xml:space="preserve">term is ending in </w:t>
      </w:r>
      <w:r w:rsidR="008210C0">
        <w:rPr>
          <w:rFonts w:asciiTheme="minorHAnsi" w:hAnsiTheme="minorHAnsi" w:cstheme="minorHAnsi"/>
          <w:i/>
          <w:iCs/>
        </w:rPr>
        <w:t xml:space="preserve">June </w:t>
      </w:r>
      <w:r w:rsidR="00921FB0" w:rsidRPr="008210C0">
        <w:rPr>
          <w:rFonts w:asciiTheme="minorHAnsi" w:hAnsiTheme="minorHAnsi" w:cstheme="minorHAnsi"/>
          <w:i/>
          <w:iCs/>
        </w:rPr>
        <w:t xml:space="preserve">2026 and </w:t>
      </w:r>
      <w:r w:rsidR="00B35B6C" w:rsidRPr="008210C0">
        <w:rPr>
          <w:rFonts w:asciiTheme="minorHAnsi" w:hAnsiTheme="minorHAnsi" w:cstheme="minorHAnsi"/>
          <w:i/>
          <w:iCs/>
        </w:rPr>
        <w:t>another</w:t>
      </w:r>
      <w:r w:rsidR="00921FB0" w:rsidRPr="008210C0">
        <w:rPr>
          <w:rFonts w:asciiTheme="minorHAnsi" w:hAnsiTheme="minorHAnsi" w:cstheme="minorHAnsi"/>
          <w:i/>
          <w:iCs/>
        </w:rPr>
        <w:t xml:space="preserve"> in </w:t>
      </w:r>
      <w:r w:rsidR="008210C0">
        <w:rPr>
          <w:rFonts w:asciiTheme="minorHAnsi" w:hAnsiTheme="minorHAnsi" w:cstheme="minorHAnsi"/>
          <w:i/>
          <w:iCs/>
        </w:rPr>
        <w:t xml:space="preserve">June </w:t>
      </w:r>
      <w:r w:rsidR="00921FB0" w:rsidRPr="008210C0">
        <w:rPr>
          <w:rFonts w:asciiTheme="minorHAnsi" w:hAnsiTheme="minorHAnsi" w:cstheme="minorHAnsi"/>
          <w:i/>
          <w:iCs/>
        </w:rPr>
        <w:t>2028</w:t>
      </w:r>
      <w:r w:rsidR="0032295B" w:rsidRPr="008210C0">
        <w:rPr>
          <w:rFonts w:asciiTheme="minorHAnsi" w:hAnsiTheme="minorHAnsi" w:cstheme="minorHAnsi"/>
          <w:i/>
          <w:iCs/>
        </w:rPr>
        <w:t>.  The</w:t>
      </w:r>
      <w:r w:rsidR="00547746" w:rsidRPr="008210C0">
        <w:rPr>
          <w:rFonts w:asciiTheme="minorHAnsi" w:hAnsiTheme="minorHAnsi" w:cstheme="minorHAnsi"/>
          <w:i/>
          <w:iCs/>
        </w:rPr>
        <w:t xml:space="preserve"> </w:t>
      </w:r>
      <w:r w:rsidR="00E54463" w:rsidRPr="008210C0">
        <w:rPr>
          <w:rFonts w:asciiTheme="minorHAnsi" w:hAnsiTheme="minorHAnsi" w:cstheme="minorHAnsi"/>
          <w:i/>
          <w:iCs/>
        </w:rPr>
        <w:t>term</w:t>
      </w:r>
      <w:r w:rsidR="009B0666">
        <w:rPr>
          <w:rFonts w:asciiTheme="minorHAnsi" w:hAnsiTheme="minorHAnsi" w:cstheme="minorHAnsi"/>
          <w:i/>
          <w:iCs/>
        </w:rPr>
        <w:t>(s)</w:t>
      </w:r>
      <w:r w:rsidR="00E54463" w:rsidRPr="008210C0">
        <w:rPr>
          <w:rFonts w:asciiTheme="minorHAnsi" w:hAnsiTheme="minorHAnsi" w:cstheme="minorHAnsi"/>
          <w:i/>
          <w:iCs/>
        </w:rPr>
        <w:t xml:space="preserve"> for </w:t>
      </w:r>
      <w:r w:rsidR="00F4376A">
        <w:rPr>
          <w:rFonts w:asciiTheme="minorHAnsi" w:hAnsiTheme="minorHAnsi" w:cstheme="minorHAnsi"/>
          <w:i/>
          <w:iCs/>
        </w:rPr>
        <w:t xml:space="preserve">the </w:t>
      </w:r>
      <w:r w:rsidR="00547746" w:rsidRPr="008210C0">
        <w:rPr>
          <w:rFonts w:asciiTheme="minorHAnsi" w:hAnsiTheme="minorHAnsi" w:cstheme="minorHAnsi"/>
          <w:i/>
          <w:iCs/>
        </w:rPr>
        <w:t xml:space="preserve">member just elected </w:t>
      </w:r>
      <w:r w:rsidR="00D64BC7" w:rsidRPr="008210C0">
        <w:rPr>
          <w:rFonts w:asciiTheme="minorHAnsi" w:hAnsiTheme="minorHAnsi" w:cstheme="minorHAnsi"/>
          <w:i/>
          <w:iCs/>
        </w:rPr>
        <w:t>will</w:t>
      </w:r>
      <w:r w:rsidR="00F4376A">
        <w:rPr>
          <w:rFonts w:asciiTheme="minorHAnsi" w:hAnsiTheme="minorHAnsi" w:cstheme="minorHAnsi"/>
          <w:i/>
          <w:iCs/>
        </w:rPr>
        <w:t xml:space="preserve"> end</w:t>
      </w:r>
      <w:r w:rsidR="00D64BC7" w:rsidRPr="008210C0">
        <w:rPr>
          <w:rFonts w:asciiTheme="minorHAnsi" w:hAnsiTheme="minorHAnsi" w:cstheme="minorHAnsi"/>
          <w:i/>
          <w:iCs/>
        </w:rPr>
        <w:t xml:space="preserve"> June </w:t>
      </w:r>
      <w:r w:rsidR="0032295B" w:rsidRPr="008210C0">
        <w:rPr>
          <w:rFonts w:asciiTheme="minorHAnsi" w:hAnsiTheme="minorHAnsi" w:cstheme="minorHAnsi"/>
          <w:i/>
          <w:iCs/>
        </w:rPr>
        <w:t>203</w:t>
      </w:r>
      <w:r w:rsidR="006E5B8B" w:rsidRPr="008210C0">
        <w:rPr>
          <w:rFonts w:asciiTheme="minorHAnsi" w:hAnsiTheme="minorHAnsi" w:cstheme="minorHAnsi"/>
          <w:i/>
          <w:iCs/>
        </w:rPr>
        <w:t xml:space="preserve">1, </w:t>
      </w:r>
      <w:r w:rsidR="0032295B" w:rsidRPr="008210C0">
        <w:rPr>
          <w:rFonts w:asciiTheme="minorHAnsi" w:hAnsiTheme="minorHAnsi" w:cstheme="minorHAnsi"/>
          <w:i/>
          <w:iCs/>
        </w:rPr>
        <w:t xml:space="preserve">if </w:t>
      </w:r>
      <w:r w:rsidR="00490D14" w:rsidRPr="008210C0">
        <w:rPr>
          <w:rFonts w:asciiTheme="minorHAnsi" w:hAnsiTheme="minorHAnsi" w:cstheme="minorHAnsi"/>
          <w:i/>
          <w:iCs/>
        </w:rPr>
        <w:t>two</w:t>
      </w:r>
      <w:r w:rsidR="0032295B" w:rsidRPr="008210C0">
        <w:rPr>
          <w:rFonts w:asciiTheme="minorHAnsi" w:hAnsiTheme="minorHAnsi" w:cstheme="minorHAnsi"/>
          <w:i/>
          <w:iCs/>
        </w:rPr>
        <w:t xml:space="preserve"> 3-year terms are served.</w:t>
      </w:r>
      <w:r w:rsidR="008210C0" w:rsidRPr="008210C0">
        <w:rPr>
          <w:rFonts w:asciiTheme="minorHAnsi" w:hAnsiTheme="minorHAnsi" w:cstheme="minorHAnsi"/>
          <w:i/>
          <w:iCs/>
        </w:rPr>
        <w:t>)</w:t>
      </w:r>
      <w:r w:rsidR="00155154">
        <w:rPr>
          <w:rFonts w:asciiTheme="minorHAnsi" w:hAnsiTheme="minorHAnsi" w:cstheme="minorHAnsi"/>
          <w:i/>
          <w:iCs/>
        </w:rPr>
        <w:t xml:space="preserve">  </w:t>
      </w:r>
      <w:r w:rsidR="00155154">
        <w:rPr>
          <w:rFonts w:asciiTheme="minorHAnsi" w:hAnsiTheme="minorHAnsi" w:cstheme="minorHAnsi"/>
        </w:rPr>
        <w:t xml:space="preserve">No decision </w:t>
      </w:r>
      <w:r w:rsidR="001D465F">
        <w:rPr>
          <w:rFonts w:asciiTheme="minorHAnsi" w:hAnsiTheme="minorHAnsi" w:cstheme="minorHAnsi"/>
        </w:rPr>
        <w:t xml:space="preserve">on adding another board member </w:t>
      </w:r>
      <w:r w:rsidR="00155154">
        <w:rPr>
          <w:rFonts w:asciiTheme="minorHAnsi" w:hAnsiTheme="minorHAnsi" w:cstheme="minorHAnsi"/>
        </w:rPr>
        <w:t>was made.</w:t>
      </w:r>
    </w:p>
    <w:p w14:paraId="26C14735" w14:textId="465908E4" w:rsidR="00063E27" w:rsidRPr="00F72988" w:rsidRDefault="00063E27" w:rsidP="00F72988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F72988">
        <w:rPr>
          <w:rFonts w:asciiTheme="minorHAnsi" w:hAnsiTheme="minorHAnsi" w:cstheme="minorHAnsi"/>
        </w:rPr>
        <w:t>It was emphasized that no member should face retaliation</w:t>
      </w:r>
      <w:r w:rsidR="00904D68">
        <w:rPr>
          <w:rFonts w:asciiTheme="minorHAnsi" w:hAnsiTheme="minorHAnsi" w:cstheme="minorHAnsi"/>
        </w:rPr>
        <w:t xml:space="preserve"> regardless of voting results</w:t>
      </w:r>
      <w:r w:rsidRPr="00F72988">
        <w:rPr>
          <w:rFonts w:asciiTheme="minorHAnsi" w:hAnsiTheme="minorHAnsi" w:cstheme="minorHAnsi"/>
        </w:rPr>
        <w:t>.</w:t>
      </w:r>
      <w:r w:rsidR="00FF5BD4">
        <w:rPr>
          <w:rFonts w:asciiTheme="minorHAnsi" w:hAnsiTheme="minorHAnsi" w:cstheme="minorHAnsi"/>
        </w:rPr>
        <w:t xml:space="preserve">  </w:t>
      </w:r>
      <w:r w:rsidRPr="00F72988">
        <w:rPr>
          <w:rFonts w:asciiTheme="minorHAnsi" w:hAnsiTheme="minorHAnsi" w:cstheme="minorHAnsi"/>
        </w:rPr>
        <w:t xml:space="preserve">Members should feel free to reach out to </w:t>
      </w:r>
      <w:r w:rsidR="00F6491E">
        <w:rPr>
          <w:rFonts w:asciiTheme="minorHAnsi" w:hAnsiTheme="minorHAnsi" w:cstheme="minorHAnsi"/>
        </w:rPr>
        <w:t>board members</w:t>
      </w:r>
      <w:r w:rsidRPr="00F72988">
        <w:rPr>
          <w:rFonts w:asciiTheme="minorHAnsi" w:hAnsiTheme="minorHAnsi" w:cstheme="minorHAnsi"/>
        </w:rPr>
        <w:t>, even after departure, for support or assistance.</w:t>
      </w:r>
    </w:p>
    <w:p w14:paraId="1BCFD7BA" w14:textId="73C069B5" w:rsidR="00063E27" w:rsidRDefault="00063E27" w:rsidP="00097E5A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533940">
        <w:rPr>
          <w:rFonts w:asciiTheme="minorHAnsi" w:hAnsiTheme="minorHAnsi" w:cstheme="minorHAnsi"/>
        </w:rPr>
        <w:t xml:space="preserve">Clarification was provided on Sunshine Law requirements: votes must be conducted either aloud or via written ballot with </w:t>
      </w:r>
      <w:r w:rsidR="000723B8">
        <w:rPr>
          <w:rFonts w:asciiTheme="minorHAnsi" w:hAnsiTheme="minorHAnsi" w:cstheme="minorHAnsi"/>
        </w:rPr>
        <w:t xml:space="preserve">voting </w:t>
      </w:r>
      <w:r w:rsidR="005A0A64" w:rsidRPr="00533940">
        <w:rPr>
          <w:rFonts w:asciiTheme="minorHAnsi" w:hAnsiTheme="minorHAnsi" w:cstheme="minorHAnsi"/>
        </w:rPr>
        <w:t>board mem</w:t>
      </w:r>
      <w:r w:rsidR="00F87150" w:rsidRPr="00533940">
        <w:rPr>
          <w:rFonts w:asciiTheme="minorHAnsi" w:hAnsiTheme="minorHAnsi" w:cstheme="minorHAnsi"/>
        </w:rPr>
        <w:t>ber</w:t>
      </w:r>
      <w:r w:rsidR="000723B8">
        <w:rPr>
          <w:rFonts w:asciiTheme="minorHAnsi" w:hAnsiTheme="minorHAnsi" w:cstheme="minorHAnsi"/>
        </w:rPr>
        <w:t>’s</w:t>
      </w:r>
      <w:r w:rsidR="00F87150" w:rsidRPr="00533940">
        <w:rPr>
          <w:rFonts w:asciiTheme="minorHAnsi" w:hAnsiTheme="minorHAnsi" w:cstheme="minorHAnsi"/>
        </w:rPr>
        <w:t xml:space="preserve"> name</w:t>
      </w:r>
      <w:r w:rsidRPr="00533940">
        <w:rPr>
          <w:rFonts w:asciiTheme="minorHAnsi" w:hAnsiTheme="minorHAnsi" w:cstheme="minorHAnsi"/>
        </w:rPr>
        <w:t>s</w:t>
      </w:r>
      <w:r w:rsidR="00F87150" w:rsidRPr="00533940">
        <w:rPr>
          <w:rFonts w:asciiTheme="minorHAnsi" w:hAnsiTheme="minorHAnsi" w:cstheme="minorHAnsi"/>
        </w:rPr>
        <w:t xml:space="preserve"> on each ballot</w:t>
      </w:r>
      <w:r w:rsidR="00404964">
        <w:rPr>
          <w:rFonts w:asciiTheme="minorHAnsi" w:hAnsiTheme="minorHAnsi" w:cstheme="minorHAnsi"/>
        </w:rPr>
        <w:t xml:space="preserve"> along with their vote</w:t>
      </w:r>
      <w:r w:rsidRPr="00533940">
        <w:rPr>
          <w:rFonts w:asciiTheme="minorHAnsi" w:hAnsiTheme="minorHAnsi" w:cstheme="minorHAnsi"/>
        </w:rPr>
        <w:t xml:space="preserve"> to ensure transparency.</w:t>
      </w:r>
    </w:p>
    <w:p w14:paraId="714E6BA0" w14:textId="77777777" w:rsidR="0063259C" w:rsidRDefault="00996762" w:rsidP="00996762">
      <w:pPr>
        <w:pStyle w:val="ListParagraph"/>
        <w:numPr>
          <w:ilvl w:val="1"/>
          <w:numId w:val="24"/>
        </w:numPr>
        <w:spacing w:after="2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EF494F">
        <w:rPr>
          <w:rFonts w:asciiTheme="minorHAnsi" w:hAnsiTheme="minorHAnsi" w:cstheme="minorHAnsi"/>
        </w:rPr>
        <w:t>additional year</w:t>
      </w:r>
      <w:r w:rsidR="00683B52">
        <w:rPr>
          <w:rFonts w:asciiTheme="minorHAnsi" w:hAnsiTheme="minorHAnsi" w:cstheme="minorHAnsi"/>
        </w:rPr>
        <w:t xml:space="preserve"> vote</w:t>
      </w:r>
      <w:r w:rsidR="00EF494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ll be </w:t>
      </w:r>
      <w:r w:rsidR="00683B52">
        <w:rPr>
          <w:rFonts w:asciiTheme="minorHAnsi" w:hAnsiTheme="minorHAnsi" w:cstheme="minorHAnsi"/>
        </w:rPr>
        <w:t>unanimous</w:t>
      </w:r>
      <w:r w:rsidRPr="00801ECE">
        <w:rPr>
          <w:rFonts w:asciiTheme="minorHAnsi" w:hAnsiTheme="minorHAnsi" w:cstheme="minorHAnsi"/>
        </w:rPr>
        <w:t xml:space="preserve"> by ballot with the name of </w:t>
      </w:r>
      <w:r>
        <w:rPr>
          <w:rFonts w:asciiTheme="minorHAnsi" w:hAnsiTheme="minorHAnsi" w:cstheme="minorHAnsi"/>
        </w:rPr>
        <w:t>applicant and</w:t>
      </w:r>
      <w:r w:rsidRPr="00801ECE">
        <w:rPr>
          <w:rFonts w:asciiTheme="minorHAnsi" w:hAnsiTheme="minorHAnsi" w:cstheme="minorHAnsi"/>
        </w:rPr>
        <w:t xml:space="preserve"> the name of the board member voting</w:t>
      </w:r>
      <w:r>
        <w:rPr>
          <w:rFonts w:asciiTheme="minorHAnsi" w:hAnsiTheme="minorHAnsi" w:cstheme="minorHAnsi"/>
        </w:rPr>
        <w:t xml:space="preserve">, </w:t>
      </w:r>
      <w:r w:rsidRPr="00801ECE">
        <w:rPr>
          <w:rFonts w:asciiTheme="minorHAnsi" w:hAnsiTheme="minorHAnsi" w:cstheme="minorHAnsi"/>
        </w:rPr>
        <w:t xml:space="preserve">written on each card in accordance with </w:t>
      </w:r>
      <w:r w:rsidR="00490F05">
        <w:rPr>
          <w:rFonts w:asciiTheme="minorHAnsi" w:hAnsiTheme="minorHAnsi" w:cstheme="minorHAnsi"/>
        </w:rPr>
        <w:t>Sunshine</w:t>
      </w:r>
      <w:r w:rsidR="007A48E8">
        <w:rPr>
          <w:rFonts w:asciiTheme="minorHAnsi" w:hAnsiTheme="minorHAnsi" w:cstheme="minorHAnsi"/>
        </w:rPr>
        <w:t xml:space="preserve"> </w:t>
      </w:r>
      <w:r w:rsidR="00D44ABC">
        <w:rPr>
          <w:rFonts w:asciiTheme="minorHAnsi" w:hAnsiTheme="minorHAnsi" w:cstheme="minorHAnsi"/>
        </w:rPr>
        <w:t>Law</w:t>
      </w:r>
      <w:r w:rsidRPr="00801ECE">
        <w:rPr>
          <w:rFonts w:asciiTheme="minorHAnsi" w:hAnsiTheme="minorHAnsi" w:cstheme="minorHAnsi"/>
        </w:rPr>
        <w:t xml:space="preserve"> </w:t>
      </w:r>
      <w:r w:rsidR="00D52089">
        <w:rPr>
          <w:rFonts w:asciiTheme="minorHAnsi" w:hAnsiTheme="minorHAnsi" w:cstheme="minorHAnsi"/>
        </w:rPr>
        <w:t>and Bylaws</w:t>
      </w:r>
      <w:r>
        <w:rPr>
          <w:rFonts w:asciiTheme="minorHAnsi" w:hAnsiTheme="minorHAnsi" w:cstheme="minorHAnsi"/>
        </w:rPr>
        <w:t xml:space="preserve">. </w:t>
      </w:r>
    </w:p>
    <w:p w14:paraId="169FD3C6" w14:textId="302ACEDD" w:rsidR="00996762" w:rsidRPr="00801ECE" w:rsidRDefault="007F4361" w:rsidP="00996762">
      <w:pPr>
        <w:pStyle w:val="ListParagraph"/>
        <w:numPr>
          <w:ilvl w:val="1"/>
          <w:numId w:val="24"/>
        </w:numPr>
        <w:spacing w:after="2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ew board member</w:t>
      </w:r>
      <w:r w:rsidR="00FD7258">
        <w:rPr>
          <w:rFonts w:asciiTheme="minorHAnsi" w:hAnsiTheme="minorHAnsi" w:cstheme="minorHAnsi"/>
        </w:rPr>
        <w:t xml:space="preserve"> vote</w:t>
      </w:r>
      <w:r>
        <w:rPr>
          <w:rFonts w:asciiTheme="minorHAnsi" w:hAnsiTheme="minorHAnsi" w:cstheme="minorHAnsi"/>
        </w:rPr>
        <w:t xml:space="preserve"> </w:t>
      </w:r>
      <w:r w:rsidR="00FC64D5">
        <w:rPr>
          <w:rFonts w:asciiTheme="minorHAnsi" w:hAnsiTheme="minorHAnsi" w:cstheme="minorHAnsi"/>
        </w:rPr>
        <w:t>will be by majority</w:t>
      </w:r>
      <w:r w:rsidR="00D52089">
        <w:rPr>
          <w:rFonts w:asciiTheme="minorHAnsi" w:hAnsiTheme="minorHAnsi" w:cstheme="minorHAnsi"/>
        </w:rPr>
        <w:t xml:space="preserve"> per Bylaws.</w:t>
      </w:r>
    </w:p>
    <w:p w14:paraId="78400949" w14:textId="26EE5FBD" w:rsidR="00A62F97" w:rsidRDefault="00063E27" w:rsidP="001E71DC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C45E90">
        <w:rPr>
          <w:rFonts w:asciiTheme="minorHAnsi" w:hAnsiTheme="minorHAnsi" w:cstheme="minorHAnsi"/>
        </w:rPr>
        <w:t>Motion</w:t>
      </w:r>
      <w:r w:rsidR="00E75695" w:rsidRPr="00C45E90">
        <w:rPr>
          <w:rFonts w:asciiTheme="minorHAnsi" w:hAnsiTheme="minorHAnsi" w:cstheme="minorHAnsi"/>
        </w:rPr>
        <w:t xml:space="preserve"> </w:t>
      </w:r>
      <w:r w:rsidR="00C56F68" w:rsidRPr="00C45E90">
        <w:rPr>
          <w:rFonts w:asciiTheme="minorHAnsi" w:hAnsiTheme="minorHAnsi" w:cstheme="minorHAnsi"/>
        </w:rPr>
        <w:t xml:space="preserve">for a cure vote </w:t>
      </w:r>
      <w:r w:rsidR="00F91AEF">
        <w:rPr>
          <w:rFonts w:asciiTheme="minorHAnsi" w:hAnsiTheme="minorHAnsi" w:cstheme="minorHAnsi"/>
        </w:rPr>
        <w:t>per Sunshine Laws</w:t>
      </w:r>
      <w:r w:rsidR="00C56F68" w:rsidRPr="00C45E90">
        <w:rPr>
          <w:rFonts w:asciiTheme="minorHAnsi" w:hAnsiTheme="minorHAnsi" w:cstheme="minorHAnsi"/>
        </w:rPr>
        <w:t xml:space="preserve"> </w:t>
      </w:r>
      <w:r w:rsidRPr="00C45E90">
        <w:rPr>
          <w:rFonts w:asciiTheme="minorHAnsi" w:hAnsiTheme="minorHAnsi" w:cstheme="minorHAnsi"/>
        </w:rPr>
        <w:t xml:space="preserve">by </w:t>
      </w:r>
      <w:r w:rsidR="00C45E90">
        <w:rPr>
          <w:rFonts w:asciiTheme="minorHAnsi" w:hAnsiTheme="minorHAnsi" w:cstheme="minorHAnsi"/>
        </w:rPr>
        <w:t xml:space="preserve">Mr. </w:t>
      </w:r>
      <w:r w:rsidRPr="00C45E90">
        <w:rPr>
          <w:rFonts w:asciiTheme="minorHAnsi" w:hAnsiTheme="minorHAnsi" w:cstheme="minorHAnsi"/>
        </w:rPr>
        <w:t>Paczkowski</w:t>
      </w:r>
      <w:r w:rsidR="00C45E90">
        <w:rPr>
          <w:rFonts w:asciiTheme="minorHAnsi" w:hAnsiTheme="minorHAnsi" w:cstheme="minorHAnsi"/>
        </w:rPr>
        <w:t>.</w:t>
      </w:r>
      <w:r w:rsidR="00F91AEF">
        <w:rPr>
          <w:rFonts w:asciiTheme="minorHAnsi" w:hAnsiTheme="minorHAnsi" w:cstheme="minorHAnsi"/>
        </w:rPr>
        <w:t xml:space="preserve">  </w:t>
      </w:r>
      <w:r w:rsidR="00C45E90">
        <w:rPr>
          <w:rFonts w:asciiTheme="minorHAnsi" w:hAnsiTheme="minorHAnsi" w:cstheme="minorHAnsi"/>
        </w:rPr>
        <w:t>2</w:t>
      </w:r>
      <w:r w:rsidR="00C45E90" w:rsidRPr="00C45E90">
        <w:rPr>
          <w:rFonts w:asciiTheme="minorHAnsi" w:hAnsiTheme="minorHAnsi" w:cstheme="minorHAnsi"/>
          <w:vertAlign w:val="superscript"/>
        </w:rPr>
        <w:t>nd</w:t>
      </w:r>
      <w:r w:rsidR="00C45E90">
        <w:rPr>
          <w:rFonts w:asciiTheme="minorHAnsi" w:hAnsiTheme="minorHAnsi" w:cstheme="minorHAnsi"/>
        </w:rPr>
        <w:t xml:space="preserve"> by Mr</w:t>
      </w:r>
      <w:r w:rsidR="00540886">
        <w:rPr>
          <w:rFonts w:asciiTheme="minorHAnsi" w:hAnsiTheme="minorHAnsi" w:cstheme="minorHAnsi"/>
        </w:rPr>
        <w:t>s. Jarrell</w:t>
      </w:r>
      <w:r w:rsidR="00C45E90">
        <w:rPr>
          <w:rFonts w:asciiTheme="minorHAnsi" w:hAnsiTheme="minorHAnsi" w:cstheme="minorHAnsi"/>
        </w:rPr>
        <w:t xml:space="preserve">. Motion </w:t>
      </w:r>
      <w:r w:rsidR="008C2C21">
        <w:rPr>
          <w:rFonts w:asciiTheme="minorHAnsi" w:hAnsiTheme="minorHAnsi" w:cstheme="minorHAnsi"/>
        </w:rPr>
        <w:t>approved.</w:t>
      </w:r>
    </w:p>
    <w:p w14:paraId="14FD7A58" w14:textId="5EC7E04A" w:rsidR="00F37269" w:rsidRDefault="0026412A" w:rsidP="00F37269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2070AD">
        <w:rPr>
          <w:rFonts w:asciiTheme="minorHAnsi" w:hAnsiTheme="minorHAnsi" w:cstheme="minorHAnsi"/>
        </w:rPr>
        <w:t xml:space="preserve">Motion to commence </w:t>
      </w:r>
      <w:r w:rsidRPr="0041393D">
        <w:rPr>
          <w:rFonts w:asciiTheme="minorHAnsi" w:hAnsiTheme="minorHAnsi" w:cstheme="minorHAnsi"/>
          <w:u w:val="single"/>
        </w:rPr>
        <w:t>voting for one additional year</w:t>
      </w:r>
      <w:r w:rsidR="00803B81" w:rsidRPr="0041393D">
        <w:rPr>
          <w:rFonts w:asciiTheme="minorHAnsi" w:hAnsiTheme="minorHAnsi" w:cstheme="minorHAnsi"/>
          <w:u w:val="single"/>
        </w:rPr>
        <w:t xml:space="preserve"> </w:t>
      </w:r>
      <w:r w:rsidR="00803B81" w:rsidRPr="002070AD">
        <w:rPr>
          <w:rFonts w:asciiTheme="minorHAnsi" w:hAnsiTheme="minorHAnsi" w:cstheme="minorHAnsi"/>
        </w:rPr>
        <w:t>for Mr. Glugover by Mrs. Jarrell. 2</w:t>
      </w:r>
      <w:r w:rsidR="00803B81" w:rsidRPr="002070AD">
        <w:rPr>
          <w:rFonts w:asciiTheme="minorHAnsi" w:hAnsiTheme="minorHAnsi" w:cstheme="minorHAnsi"/>
          <w:vertAlign w:val="superscript"/>
        </w:rPr>
        <w:t>nd</w:t>
      </w:r>
      <w:r w:rsidR="00803B81" w:rsidRPr="002070AD">
        <w:rPr>
          <w:rFonts w:asciiTheme="minorHAnsi" w:hAnsiTheme="minorHAnsi" w:cstheme="minorHAnsi"/>
        </w:rPr>
        <w:t xml:space="preserve"> by </w:t>
      </w:r>
      <w:r w:rsidR="00D91398" w:rsidRPr="002070AD">
        <w:rPr>
          <w:rFonts w:asciiTheme="minorHAnsi" w:hAnsiTheme="minorHAnsi" w:cstheme="minorHAnsi"/>
        </w:rPr>
        <w:t>Mr. Hall.  Motion approved.</w:t>
      </w:r>
      <w:r w:rsidRPr="002070AD">
        <w:rPr>
          <w:rFonts w:asciiTheme="minorHAnsi" w:hAnsiTheme="minorHAnsi" w:cstheme="minorHAnsi"/>
        </w:rPr>
        <w:t xml:space="preserve"> </w:t>
      </w:r>
      <w:r w:rsidR="00063E27" w:rsidRPr="002070AD">
        <w:rPr>
          <w:rFonts w:asciiTheme="minorHAnsi" w:hAnsiTheme="minorHAnsi" w:cstheme="minorHAnsi"/>
        </w:rPr>
        <w:br/>
      </w:r>
      <w:r w:rsidR="00063E27" w:rsidRPr="00A122FC">
        <w:rPr>
          <w:rFonts w:asciiTheme="minorHAnsi" w:hAnsiTheme="minorHAnsi" w:cstheme="minorHAnsi"/>
          <w:i/>
          <w:iCs/>
        </w:rPr>
        <w:t>Roll Call Vote:</w:t>
      </w:r>
      <w:r w:rsidR="0051757D" w:rsidRPr="00A122FC">
        <w:rPr>
          <w:rFonts w:asciiTheme="minorHAnsi" w:hAnsiTheme="minorHAnsi" w:cstheme="minorHAnsi"/>
          <w:i/>
          <w:iCs/>
        </w:rPr>
        <w:t xml:space="preserve"> Mr. Glugover/yes</w:t>
      </w:r>
      <w:r w:rsidR="00FD1D6F">
        <w:rPr>
          <w:rFonts w:asciiTheme="minorHAnsi" w:hAnsiTheme="minorHAnsi" w:cstheme="minorHAnsi"/>
          <w:i/>
          <w:iCs/>
        </w:rPr>
        <w:t xml:space="preserve">; </w:t>
      </w:r>
      <w:r w:rsidR="0051757D" w:rsidRPr="00A122FC">
        <w:rPr>
          <w:rFonts w:asciiTheme="minorHAnsi" w:hAnsiTheme="minorHAnsi" w:cstheme="minorHAnsi"/>
          <w:i/>
          <w:iCs/>
        </w:rPr>
        <w:t>Dr. Thaye</w:t>
      </w:r>
      <w:r w:rsidR="00CE239E" w:rsidRPr="00A122FC">
        <w:rPr>
          <w:rFonts w:asciiTheme="minorHAnsi" w:hAnsiTheme="minorHAnsi" w:cstheme="minorHAnsi"/>
          <w:i/>
          <w:iCs/>
        </w:rPr>
        <w:t>r/yes</w:t>
      </w:r>
      <w:r w:rsidR="002A6DF7">
        <w:rPr>
          <w:rFonts w:asciiTheme="minorHAnsi" w:hAnsiTheme="minorHAnsi" w:cstheme="minorHAnsi"/>
          <w:i/>
          <w:iCs/>
        </w:rPr>
        <w:t xml:space="preserve">; </w:t>
      </w:r>
      <w:r w:rsidR="00CE239E" w:rsidRPr="00A122FC">
        <w:rPr>
          <w:rFonts w:asciiTheme="minorHAnsi" w:hAnsiTheme="minorHAnsi" w:cstheme="minorHAnsi"/>
          <w:i/>
          <w:iCs/>
        </w:rPr>
        <w:t>Mr. Amalfitano</w:t>
      </w:r>
      <w:r w:rsidR="00742B6F">
        <w:rPr>
          <w:rFonts w:asciiTheme="minorHAnsi" w:hAnsiTheme="minorHAnsi" w:cstheme="minorHAnsi"/>
          <w:i/>
          <w:iCs/>
        </w:rPr>
        <w:t>/</w:t>
      </w:r>
      <w:r w:rsidR="00CE239E" w:rsidRPr="00A122FC">
        <w:rPr>
          <w:rFonts w:asciiTheme="minorHAnsi" w:hAnsiTheme="minorHAnsi" w:cstheme="minorHAnsi"/>
          <w:i/>
          <w:iCs/>
        </w:rPr>
        <w:t>yes</w:t>
      </w:r>
      <w:r w:rsidR="002A6DF7">
        <w:rPr>
          <w:rFonts w:asciiTheme="minorHAnsi" w:hAnsiTheme="minorHAnsi" w:cstheme="minorHAnsi"/>
          <w:i/>
          <w:iCs/>
        </w:rPr>
        <w:t>;</w:t>
      </w:r>
      <w:r w:rsidR="00742B6F">
        <w:rPr>
          <w:rFonts w:asciiTheme="minorHAnsi" w:hAnsiTheme="minorHAnsi" w:cstheme="minorHAnsi"/>
          <w:i/>
          <w:iCs/>
        </w:rPr>
        <w:t xml:space="preserve"> </w:t>
      </w:r>
      <w:r w:rsidR="00CE239E" w:rsidRPr="00A122FC">
        <w:rPr>
          <w:rFonts w:asciiTheme="minorHAnsi" w:hAnsiTheme="minorHAnsi" w:cstheme="minorHAnsi"/>
          <w:i/>
          <w:iCs/>
        </w:rPr>
        <w:t>Mr. Paczkowski/yes</w:t>
      </w:r>
      <w:r w:rsidR="002A6DF7">
        <w:rPr>
          <w:rFonts w:asciiTheme="minorHAnsi" w:hAnsiTheme="minorHAnsi" w:cstheme="minorHAnsi"/>
          <w:i/>
          <w:iCs/>
        </w:rPr>
        <w:t>;</w:t>
      </w:r>
      <w:r w:rsidR="000A4F64">
        <w:rPr>
          <w:rFonts w:asciiTheme="minorHAnsi" w:hAnsiTheme="minorHAnsi" w:cstheme="minorHAnsi"/>
          <w:i/>
          <w:iCs/>
        </w:rPr>
        <w:t xml:space="preserve"> </w:t>
      </w:r>
      <w:r w:rsidR="00DB704E">
        <w:rPr>
          <w:rFonts w:asciiTheme="minorHAnsi" w:hAnsiTheme="minorHAnsi" w:cstheme="minorHAnsi"/>
          <w:i/>
          <w:iCs/>
        </w:rPr>
        <w:t>Mr. Hall/yes</w:t>
      </w:r>
      <w:r w:rsidR="002A6DF7">
        <w:rPr>
          <w:rFonts w:asciiTheme="minorHAnsi" w:hAnsiTheme="minorHAnsi" w:cstheme="minorHAnsi"/>
          <w:i/>
          <w:iCs/>
        </w:rPr>
        <w:t xml:space="preserve">; </w:t>
      </w:r>
      <w:r w:rsidR="000A4F64">
        <w:rPr>
          <w:rFonts w:asciiTheme="minorHAnsi" w:hAnsiTheme="minorHAnsi" w:cstheme="minorHAnsi"/>
          <w:i/>
          <w:iCs/>
        </w:rPr>
        <w:t xml:space="preserve"> </w:t>
      </w:r>
      <w:r w:rsidR="00020A04">
        <w:rPr>
          <w:rFonts w:asciiTheme="minorHAnsi" w:hAnsiTheme="minorHAnsi" w:cstheme="minorHAnsi"/>
          <w:i/>
          <w:iCs/>
        </w:rPr>
        <w:t>Mr. Owens/y</w:t>
      </w:r>
      <w:r w:rsidR="00CB4751" w:rsidRPr="00A122FC">
        <w:rPr>
          <w:rFonts w:asciiTheme="minorHAnsi" w:hAnsiTheme="minorHAnsi" w:cstheme="minorHAnsi"/>
          <w:i/>
          <w:iCs/>
        </w:rPr>
        <w:t>es</w:t>
      </w:r>
      <w:r w:rsidR="00FD1D6F">
        <w:rPr>
          <w:rFonts w:asciiTheme="minorHAnsi" w:hAnsiTheme="minorHAnsi" w:cstheme="minorHAnsi"/>
          <w:i/>
          <w:iCs/>
        </w:rPr>
        <w:t xml:space="preserve">; </w:t>
      </w:r>
      <w:r w:rsidR="00CB4751" w:rsidRPr="00A122FC">
        <w:rPr>
          <w:rFonts w:asciiTheme="minorHAnsi" w:hAnsiTheme="minorHAnsi" w:cstheme="minorHAnsi"/>
          <w:i/>
          <w:iCs/>
        </w:rPr>
        <w:t>Mrs. Jarrell/no</w:t>
      </w:r>
      <w:r w:rsidR="00A73096" w:rsidRPr="00A122FC">
        <w:rPr>
          <w:rFonts w:asciiTheme="minorHAnsi" w:hAnsiTheme="minorHAnsi" w:cstheme="minorHAnsi"/>
          <w:i/>
          <w:iCs/>
        </w:rPr>
        <w:t>.</w:t>
      </w:r>
      <w:r w:rsidR="00B05D8A">
        <w:rPr>
          <w:rFonts w:asciiTheme="minorHAnsi" w:hAnsiTheme="minorHAnsi" w:cstheme="minorHAnsi"/>
          <w:i/>
          <w:iCs/>
        </w:rPr>
        <w:t xml:space="preserve">  Mr. </w:t>
      </w:r>
      <w:proofErr w:type="spellStart"/>
      <w:r w:rsidR="00B05D8A">
        <w:rPr>
          <w:rFonts w:asciiTheme="minorHAnsi" w:hAnsiTheme="minorHAnsi" w:cstheme="minorHAnsi"/>
          <w:i/>
          <w:iCs/>
        </w:rPr>
        <w:t>Glugover’s</w:t>
      </w:r>
      <w:proofErr w:type="spellEnd"/>
      <w:r w:rsidR="00B05D8A">
        <w:rPr>
          <w:rFonts w:asciiTheme="minorHAnsi" w:hAnsiTheme="minorHAnsi" w:cstheme="minorHAnsi"/>
          <w:i/>
          <w:iCs/>
        </w:rPr>
        <w:t xml:space="preserve"> term ends June 2025.</w:t>
      </w:r>
    </w:p>
    <w:p w14:paraId="694504A5" w14:textId="77777777" w:rsidR="00F37269" w:rsidRDefault="00F37269" w:rsidP="00F37269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C45E90">
        <w:rPr>
          <w:rFonts w:asciiTheme="minorHAnsi" w:hAnsiTheme="minorHAnsi" w:cstheme="minorHAnsi"/>
        </w:rPr>
        <w:t xml:space="preserve">Motion for a cure vote </w:t>
      </w:r>
      <w:r>
        <w:rPr>
          <w:rFonts w:asciiTheme="minorHAnsi" w:hAnsiTheme="minorHAnsi" w:cstheme="minorHAnsi"/>
        </w:rPr>
        <w:t>per Sunshine Laws</w:t>
      </w:r>
      <w:r w:rsidRPr="00C45E90">
        <w:rPr>
          <w:rFonts w:asciiTheme="minorHAnsi" w:hAnsiTheme="minorHAnsi" w:cstheme="minorHAnsi"/>
        </w:rPr>
        <w:t xml:space="preserve"> by </w:t>
      </w:r>
      <w:r>
        <w:rPr>
          <w:rFonts w:asciiTheme="minorHAnsi" w:hAnsiTheme="minorHAnsi" w:cstheme="minorHAnsi"/>
        </w:rPr>
        <w:t xml:space="preserve">Mr. </w:t>
      </w:r>
      <w:r w:rsidRPr="00C45E90">
        <w:rPr>
          <w:rFonts w:asciiTheme="minorHAnsi" w:hAnsiTheme="minorHAnsi" w:cstheme="minorHAnsi"/>
        </w:rPr>
        <w:t>Paczkowski</w:t>
      </w:r>
      <w:r>
        <w:rPr>
          <w:rFonts w:asciiTheme="minorHAnsi" w:hAnsiTheme="minorHAnsi" w:cstheme="minorHAnsi"/>
        </w:rPr>
        <w:t>.  2</w:t>
      </w:r>
      <w:r w:rsidRPr="00C45E90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 xml:space="preserve"> by Mrs. Jarrell. Motion approved.</w:t>
      </w:r>
    </w:p>
    <w:p w14:paraId="0B7248AD" w14:textId="32623115" w:rsidR="00C75E1C" w:rsidRDefault="00A122FC" w:rsidP="00F37269">
      <w:pPr>
        <w:pStyle w:val="ListParagraph"/>
        <w:numPr>
          <w:ilvl w:val="1"/>
          <w:numId w:val="24"/>
        </w:numPr>
        <w:spacing w:after="28" w:line="240" w:lineRule="auto"/>
        <w:rPr>
          <w:rFonts w:asciiTheme="minorHAnsi" w:hAnsiTheme="minorHAnsi" w:cstheme="minorHAnsi"/>
        </w:rPr>
      </w:pPr>
      <w:r w:rsidRPr="002070AD">
        <w:rPr>
          <w:rFonts w:asciiTheme="minorHAnsi" w:hAnsiTheme="minorHAnsi" w:cstheme="minorHAnsi"/>
        </w:rPr>
        <w:t xml:space="preserve">Motion to commence </w:t>
      </w:r>
      <w:r w:rsidRPr="00FD1D6F">
        <w:rPr>
          <w:rFonts w:asciiTheme="minorHAnsi" w:hAnsiTheme="minorHAnsi" w:cstheme="minorHAnsi"/>
          <w:u w:val="single"/>
        </w:rPr>
        <w:t xml:space="preserve">voting for </w:t>
      </w:r>
      <w:r w:rsidR="00BF350A" w:rsidRPr="00FD1D6F">
        <w:rPr>
          <w:rFonts w:asciiTheme="minorHAnsi" w:hAnsiTheme="minorHAnsi" w:cstheme="minorHAnsi"/>
          <w:u w:val="single"/>
        </w:rPr>
        <w:t>new board member</w:t>
      </w:r>
      <w:r w:rsidR="00DB27B6">
        <w:rPr>
          <w:rFonts w:asciiTheme="minorHAnsi" w:hAnsiTheme="minorHAnsi" w:cstheme="minorHAnsi"/>
        </w:rPr>
        <w:t xml:space="preserve"> by Mr. Glugover.  2</w:t>
      </w:r>
      <w:r w:rsidR="00DB27B6" w:rsidRPr="00DB27B6">
        <w:rPr>
          <w:rFonts w:asciiTheme="minorHAnsi" w:hAnsiTheme="minorHAnsi" w:cstheme="minorHAnsi"/>
          <w:vertAlign w:val="superscript"/>
        </w:rPr>
        <w:t>nd</w:t>
      </w:r>
      <w:r w:rsidR="00DB27B6">
        <w:rPr>
          <w:rFonts w:asciiTheme="minorHAnsi" w:hAnsiTheme="minorHAnsi" w:cstheme="minorHAnsi"/>
        </w:rPr>
        <w:t xml:space="preserve"> by </w:t>
      </w:r>
      <w:r w:rsidR="0041393D">
        <w:rPr>
          <w:rFonts w:asciiTheme="minorHAnsi" w:hAnsiTheme="minorHAnsi" w:cstheme="minorHAnsi"/>
        </w:rPr>
        <w:t xml:space="preserve">Dr. Thayer.  </w:t>
      </w:r>
      <w:r w:rsidRPr="002070AD">
        <w:rPr>
          <w:rFonts w:asciiTheme="minorHAnsi" w:hAnsiTheme="minorHAnsi" w:cstheme="minorHAnsi"/>
        </w:rPr>
        <w:t xml:space="preserve"> Motion approved.</w:t>
      </w:r>
    </w:p>
    <w:p w14:paraId="5D2F3A09" w14:textId="55D3A3DB" w:rsidR="008019E0" w:rsidRPr="00D57F3B" w:rsidRDefault="00C75E1C" w:rsidP="00C75E1C">
      <w:pPr>
        <w:pStyle w:val="ListParagraph"/>
        <w:spacing w:after="28" w:line="240" w:lineRule="auto"/>
        <w:ind w:left="1440"/>
        <w:rPr>
          <w:rFonts w:asciiTheme="minorHAnsi" w:hAnsiTheme="minorHAnsi" w:cstheme="minorHAnsi"/>
          <w:i/>
          <w:iCs/>
        </w:rPr>
      </w:pPr>
      <w:r w:rsidRPr="00D57F3B">
        <w:rPr>
          <w:rFonts w:asciiTheme="minorHAnsi" w:hAnsiTheme="minorHAnsi" w:cstheme="minorHAnsi"/>
          <w:i/>
          <w:iCs/>
        </w:rPr>
        <w:t>Roll Call Vote:</w:t>
      </w:r>
      <w:r w:rsidR="00D57F3B">
        <w:rPr>
          <w:rFonts w:asciiTheme="minorHAnsi" w:hAnsiTheme="minorHAnsi" w:cstheme="minorHAnsi"/>
          <w:i/>
          <w:iCs/>
        </w:rPr>
        <w:t xml:space="preserve"> A</w:t>
      </w:r>
      <w:r w:rsidR="00B67213">
        <w:rPr>
          <w:rFonts w:asciiTheme="minorHAnsi" w:hAnsiTheme="minorHAnsi" w:cstheme="minorHAnsi"/>
          <w:i/>
          <w:iCs/>
        </w:rPr>
        <w:t>LL b</w:t>
      </w:r>
      <w:r w:rsidR="00524C14">
        <w:rPr>
          <w:rFonts w:asciiTheme="minorHAnsi" w:hAnsiTheme="minorHAnsi" w:cstheme="minorHAnsi"/>
          <w:i/>
          <w:iCs/>
        </w:rPr>
        <w:t xml:space="preserve">oard </w:t>
      </w:r>
      <w:r w:rsidR="00D57F3B">
        <w:rPr>
          <w:rFonts w:asciiTheme="minorHAnsi" w:hAnsiTheme="minorHAnsi" w:cstheme="minorHAnsi"/>
          <w:i/>
          <w:iCs/>
        </w:rPr>
        <w:t xml:space="preserve"> members voted for Jamie </w:t>
      </w:r>
      <w:proofErr w:type="spellStart"/>
      <w:r w:rsidR="00D57F3B">
        <w:rPr>
          <w:rFonts w:asciiTheme="minorHAnsi" w:hAnsiTheme="minorHAnsi" w:cstheme="minorHAnsi"/>
          <w:i/>
          <w:iCs/>
        </w:rPr>
        <w:t>Sulle</w:t>
      </w:r>
      <w:proofErr w:type="spellEnd"/>
      <w:r w:rsidR="00D57F3B">
        <w:rPr>
          <w:rFonts w:asciiTheme="minorHAnsi" w:hAnsiTheme="minorHAnsi" w:cstheme="minorHAnsi"/>
          <w:i/>
          <w:iCs/>
        </w:rPr>
        <w:t xml:space="preserve"> as a new board member</w:t>
      </w:r>
      <w:r w:rsidR="00B67213" w:rsidRPr="00055D62">
        <w:rPr>
          <w:rFonts w:asciiTheme="minorHAnsi" w:hAnsiTheme="minorHAnsi" w:cstheme="minorHAnsi"/>
          <w:i/>
          <w:iCs/>
          <w:sz w:val="20"/>
          <w:szCs w:val="20"/>
        </w:rPr>
        <w:t>.</w:t>
      </w:r>
      <w:r w:rsidR="00D90F6E" w:rsidRPr="00055D62">
        <w:rPr>
          <w:rFonts w:asciiTheme="minorHAnsi" w:hAnsiTheme="minorHAnsi" w:cstheme="minorHAnsi"/>
          <w:i/>
          <w:iCs/>
          <w:sz w:val="20"/>
          <w:szCs w:val="20"/>
        </w:rPr>
        <w:t xml:space="preserve"> (majority &amp; unanimous</w:t>
      </w:r>
      <w:r w:rsidR="00055D62" w:rsidRPr="00055D62">
        <w:rPr>
          <w:rFonts w:asciiTheme="minorHAnsi" w:hAnsiTheme="minorHAnsi" w:cstheme="minorHAnsi"/>
          <w:i/>
          <w:iCs/>
          <w:sz w:val="20"/>
          <w:szCs w:val="20"/>
        </w:rPr>
        <w:t>)</w:t>
      </w:r>
      <w:r w:rsidR="008019E0" w:rsidRPr="00055D62">
        <w:rPr>
          <w:rFonts w:asciiTheme="minorHAnsi" w:hAnsiTheme="minorHAnsi" w:cstheme="minorHAnsi"/>
          <w:i/>
          <w:iCs/>
          <w:sz w:val="20"/>
          <w:szCs w:val="20"/>
        </w:rPr>
        <w:br/>
      </w:r>
    </w:p>
    <w:p w14:paraId="02357AC2" w14:textId="77777777" w:rsidR="00692D94" w:rsidRPr="00EC0EE8" w:rsidRDefault="00692D94" w:rsidP="00621059">
      <w:pPr>
        <w:pStyle w:val="ListParagraph"/>
        <w:spacing w:after="28" w:line="240" w:lineRule="auto"/>
        <w:ind w:left="1440"/>
        <w:rPr>
          <w:rFonts w:asciiTheme="minorHAnsi" w:hAnsiTheme="minorHAnsi" w:cstheme="minorHAnsi"/>
        </w:rPr>
      </w:pPr>
    </w:p>
    <w:p w14:paraId="097DD328" w14:textId="77777777" w:rsidR="0033732B" w:rsidRDefault="009B3F2C" w:rsidP="00264939">
      <w:pPr>
        <w:pStyle w:val="ListParagraph"/>
        <w:numPr>
          <w:ilvl w:val="1"/>
          <w:numId w:val="24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auto"/>
        </w:rPr>
      </w:pPr>
      <w:r w:rsidRPr="00264939">
        <w:rPr>
          <w:rFonts w:asciiTheme="minorHAnsi" w:hAnsiTheme="minorHAnsi" w:cstheme="minorHAnsi"/>
        </w:rPr>
        <w:t xml:space="preserve">Discussion on </w:t>
      </w:r>
      <w:r w:rsidR="002B6EC6" w:rsidRPr="00264939">
        <w:rPr>
          <w:rFonts w:asciiTheme="minorHAnsi" w:hAnsiTheme="minorHAnsi" w:cstheme="minorHAnsi"/>
        </w:rPr>
        <w:t>the need for Board Training on Sunshine Law Compliance</w:t>
      </w:r>
      <w:r w:rsidR="00BB1271" w:rsidRPr="00264939">
        <w:rPr>
          <w:rFonts w:asciiTheme="minorHAnsi" w:hAnsiTheme="minorHAnsi" w:cstheme="minorHAnsi"/>
        </w:rPr>
        <w:t xml:space="preserve">.  </w:t>
      </w:r>
      <w:r w:rsidR="008B3AA7" w:rsidRPr="00264939">
        <w:rPr>
          <w:rFonts w:asciiTheme="minorHAnsi" w:eastAsia="Times New Roman" w:hAnsiTheme="minorHAnsi" w:cstheme="minorHAnsi"/>
          <w:color w:val="auto"/>
        </w:rPr>
        <w:t xml:space="preserve">Members agreed on the importance of receiving training on both Sunshine Law compliance and Robert’s Rules of Order to ensure proper board </w:t>
      </w:r>
      <w:r w:rsidR="00CD7FDD" w:rsidRPr="00264939">
        <w:rPr>
          <w:rFonts w:asciiTheme="minorHAnsi" w:eastAsia="Times New Roman" w:hAnsiTheme="minorHAnsi" w:cstheme="minorHAnsi"/>
          <w:color w:val="auto"/>
        </w:rPr>
        <w:t xml:space="preserve">governance </w:t>
      </w:r>
      <w:r w:rsidR="008B3AA7" w:rsidRPr="00264939">
        <w:rPr>
          <w:rFonts w:asciiTheme="minorHAnsi" w:eastAsia="Times New Roman" w:hAnsiTheme="minorHAnsi" w:cstheme="minorHAnsi"/>
          <w:color w:val="auto"/>
        </w:rPr>
        <w:t>and decision-making practices.</w:t>
      </w:r>
      <w:r w:rsidR="00297DC7" w:rsidRPr="00264939">
        <w:rPr>
          <w:rFonts w:asciiTheme="minorHAnsi" w:eastAsia="Times New Roman" w:hAnsiTheme="minorHAnsi" w:cstheme="minorHAnsi"/>
          <w:color w:val="auto"/>
        </w:rPr>
        <w:t xml:space="preserve">  </w:t>
      </w:r>
      <w:r w:rsidR="008B3AA7" w:rsidRPr="00264939">
        <w:rPr>
          <w:rFonts w:asciiTheme="minorHAnsi" w:eastAsia="Times New Roman" w:hAnsiTheme="minorHAnsi" w:cstheme="minorHAnsi"/>
          <w:color w:val="auto"/>
        </w:rPr>
        <w:t>There was a consensus that a dedicated training session should be scheduled to cover these topics thoroughly.</w:t>
      </w:r>
      <w:r w:rsidR="00297DC7" w:rsidRPr="00264939">
        <w:rPr>
          <w:rFonts w:asciiTheme="minorHAnsi" w:eastAsia="Times New Roman" w:hAnsiTheme="minorHAnsi" w:cstheme="minorHAnsi"/>
          <w:color w:val="auto"/>
        </w:rPr>
        <w:t xml:space="preserve"> </w:t>
      </w:r>
      <w:r w:rsidR="00331186" w:rsidRPr="00264939">
        <w:rPr>
          <w:rFonts w:asciiTheme="minorHAnsi" w:eastAsia="Times New Roman" w:hAnsiTheme="minorHAnsi" w:cstheme="minorHAnsi"/>
          <w:color w:val="auto"/>
        </w:rPr>
        <w:t xml:space="preserve"> </w:t>
      </w:r>
      <w:r w:rsidR="008B3AA7" w:rsidRPr="00264939">
        <w:rPr>
          <w:rFonts w:asciiTheme="minorHAnsi" w:eastAsia="Times New Roman" w:hAnsiTheme="minorHAnsi" w:cstheme="minorHAnsi"/>
          <w:color w:val="auto"/>
        </w:rPr>
        <w:t xml:space="preserve">It was suggested that the local Chamber of Commerce </w:t>
      </w:r>
      <w:r w:rsidR="00331186" w:rsidRPr="00264939">
        <w:rPr>
          <w:rFonts w:asciiTheme="minorHAnsi" w:eastAsia="Times New Roman" w:hAnsiTheme="minorHAnsi" w:cstheme="minorHAnsi"/>
          <w:color w:val="auto"/>
        </w:rPr>
        <w:t>and their</w:t>
      </w:r>
      <w:r w:rsidR="008B3AA7" w:rsidRPr="00264939">
        <w:rPr>
          <w:rFonts w:asciiTheme="minorHAnsi" w:eastAsia="Times New Roman" w:hAnsiTheme="minorHAnsi" w:cstheme="minorHAnsi"/>
          <w:color w:val="auto"/>
        </w:rPr>
        <w:t xml:space="preserve"> senior board members could assist in facilitating one of the trainings.</w:t>
      </w:r>
    </w:p>
    <w:p w14:paraId="7CC7140B" w14:textId="77777777" w:rsidR="0033732B" w:rsidRPr="0033732B" w:rsidRDefault="0033732B" w:rsidP="0033732B">
      <w:pPr>
        <w:pStyle w:val="ListParagraph"/>
        <w:spacing w:before="100" w:beforeAutospacing="1" w:after="100" w:afterAutospacing="1" w:line="240" w:lineRule="auto"/>
        <w:ind w:left="1440"/>
        <w:rPr>
          <w:rFonts w:asciiTheme="minorHAnsi" w:eastAsia="Times New Roman" w:hAnsiTheme="minorHAnsi" w:cstheme="minorHAnsi"/>
          <w:color w:val="auto"/>
          <w:sz w:val="10"/>
          <w:szCs w:val="10"/>
        </w:rPr>
      </w:pPr>
    </w:p>
    <w:p w14:paraId="4E4413CD" w14:textId="245F7E1E" w:rsidR="008B3AA7" w:rsidRPr="006D3CC7" w:rsidRDefault="00FF3495" w:rsidP="0033732B">
      <w:pPr>
        <w:pStyle w:val="ListParagraph"/>
        <w:spacing w:before="100" w:beforeAutospacing="1" w:after="100" w:afterAutospacing="1" w:line="240" w:lineRule="auto"/>
        <w:ind w:left="1440"/>
        <w:rPr>
          <w:rFonts w:asciiTheme="minorHAnsi" w:eastAsia="Times New Roman" w:hAnsiTheme="minorHAnsi" w:cstheme="minorHAnsi"/>
          <w:color w:val="auto"/>
        </w:rPr>
      </w:pPr>
      <w:r w:rsidRPr="00264939">
        <w:rPr>
          <w:rFonts w:asciiTheme="minorHAnsi" w:eastAsia="Times New Roman" w:hAnsiTheme="minorHAnsi" w:cstheme="minorHAnsi"/>
          <w:color w:val="auto"/>
        </w:rPr>
        <w:t>A proposed time for the training was mentioned for July.  Also mentioned was a formal Sunshine Law training session to be scheduled for a date in June with the possibility of a board workshop followed by a regular meeting.  A discussion was held emphasizing that board meetings should not take place in public venues unless properly noticed and compliant with Sunshine Law requirements</w:t>
      </w:r>
      <w:r w:rsidR="000E675E">
        <w:rPr>
          <w:rFonts w:asciiTheme="minorHAnsi" w:eastAsia="Times New Roman" w:hAnsiTheme="minorHAnsi" w:cstheme="minorHAnsi"/>
          <w:color w:val="auto"/>
        </w:rPr>
        <w:t>.  Mr. Paczkowski asked</w:t>
      </w:r>
      <w:r w:rsidR="00BB1E69">
        <w:rPr>
          <w:rFonts w:asciiTheme="minorHAnsi" w:eastAsia="Times New Roman" w:hAnsiTheme="minorHAnsi" w:cstheme="minorHAnsi"/>
          <w:color w:val="auto"/>
        </w:rPr>
        <w:t xml:space="preserve"> if </w:t>
      </w:r>
      <w:r w:rsidR="008B3AA7" w:rsidRPr="006D3CC7">
        <w:rPr>
          <w:rFonts w:asciiTheme="minorHAnsi" w:eastAsia="Times New Roman" w:hAnsiTheme="minorHAnsi" w:cstheme="minorHAnsi"/>
          <w:color w:val="auto"/>
        </w:rPr>
        <w:t xml:space="preserve"> Mrs. Robinson</w:t>
      </w:r>
      <w:r w:rsidR="00BB1E69">
        <w:rPr>
          <w:rFonts w:asciiTheme="minorHAnsi" w:eastAsia="Times New Roman" w:hAnsiTheme="minorHAnsi" w:cstheme="minorHAnsi"/>
          <w:color w:val="auto"/>
        </w:rPr>
        <w:t xml:space="preserve"> could</w:t>
      </w:r>
      <w:r w:rsidR="008B3AA7" w:rsidRPr="006D3CC7">
        <w:rPr>
          <w:rFonts w:asciiTheme="minorHAnsi" w:eastAsia="Times New Roman" w:hAnsiTheme="minorHAnsi" w:cstheme="minorHAnsi"/>
          <w:color w:val="auto"/>
        </w:rPr>
        <w:t xml:space="preserve"> lead a session on Sunshine Law compliance,</w:t>
      </w:r>
      <w:r w:rsidR="00BB1E69">
        <w:rPr>
          <w:rFonts w:asciiTheme="minorHAnsi" w:eastAsia="Times New Roman" w:hAnsiTheme="minorHAnsi" w:cstheme="minorHAnsi"/>
          <w:color w:val="auto"/>
        </w:rPr>
        <w:t xml:space="preserve"> since she is an attorney with knowledge</w:t>
      </w:r>
      <w:r w:rsidR="004A720C">
        <w:rPr>
          <w:rFonts w:asciiTheme="minorHAnsi" w:eastAsia="Times New Roman" w:hAnsiTheme="minorHAnsi" w:cstheme="minorHAnsi"/>
          <w:color w:val="auto"/>
        </w:rPr>
        <w:t>.  No decision was made.</w:t>
      </w:r>
    </w:p>
    <w:p w14:paraId="04988791" w14:textId="6A86BB9B" w:rsidR="009D703F" w:rsidRPr="00EC0EE8" w:rsidRDefault="0039402E" w:rsidP="005D6F5A">
      <w:pPr>
        <w:numPr>
          <w:ilvl w:val="0"/>
          <w:numId w:val="24"/>
        </w:numPr>
        <w:spacing w:after="0" w:line="36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Public Announcements - Next Regular Board Meeting</w:t>
      </w:r>
      <w:r w:rsidR="00A85A70" w:rsidRPr="00EC0EE8">
        <w:rPr>
          <w:rFonts w:asciiTheme="minorHAnsi" w:eastAsia="Arial" w:hAnsiTheme="minorHAnsi" w:cstheme="minorHAnsi"/>
        </w:rPr>
        <w:t xml:space="preserve"> </w:t>
      </w:r>
      <w:r w:rsidR="001A0FC5" w:rsidRPr="00EC0EE8">
        <w:rPr>
          <w:rFonts w:asciiTheme="minorHAnsi" w:eastAsia="Arial" w:hAnsiTheme="minorHAnsi" w:cstheme="minorHAnsi"/>
        </w:rPr>
        <w:t xml:space="preserve">- </w:t>
      </w:r>
      <w:r w:rsidR="0045314C" w:rsidRPr="00EC0EE8">
        <w:rPr>
          <w:rFonts w:asciiTheme="minorHAnsi" w:eastAsia="Arial" w:hAnsiTheme="minorHAnsi" w:cstheme="minorHAnsi"/>
        </w:rPr>
        <w:t>June</w:t>
      </w:r>
      <w:r w:rsidR="001A0FC5" w:rsidRPr="00EC0EE8">
        <w:rPr>
          <w:rFonts w:asciiTheme="minorHAnsi" w:eastAsia="Arial" w:hAnsiTheme="minorHAnsi" w:cstheme="minorHAnsi"/>
        </w:rPr>
        <w:t xml:space="preserve"> 24, 2025</w:t>
      </w:r>
      <w:r w:rsidR="00C36D9F" w:rsidRPr="00EC0EE8">
        <w:rPr>
          <w:rFonts w:asciiTheme="minorHAnsi" w:eastAsia="Arial" w:hAnsiTheme="minorHAnsi" w:cstheme="minorHAnsi"/>
        </w:rPr>
        <w:t>.</w:t>
      </w:r>
      <w:r w:rsidR="000B50CD" w:rsidRPr="00EC0EE8">
        <w:rPr>
          <w:rFonts w:asciiTheme="minorHAnsi" w:eastAsia="Arial" w:hAnsiTheme="minorHAnsi" w:cstheme="minorHAnsi"/>
        </w:rPr>
        <w:t xml:space="preserve"> </w:t>
      </w:r>
      <w:r w:rsidR="000B50CD" w:rsidRPr="006C7B41">
        <w:rPr>
          <w:rFonts w:asciiTheme="minorHAnsi" w:eastAsia="Arial" w:hAnsiTheme="minorHAnsi" w:cstheme="minorHAnsi"/>
        </w:rPr>
        <w:t xml:space="preserve">At </w:t>
      </w:r>
      <w:r w:rsidR="006C7B41">
        <w:rPr>
          <w:rFonts w:asciiTheme="minorHAnsi" w:eastAsia="Arial" w:hAnsiTheme="minorHAnsi" w:cstheme="minorHAnsi"/>
        </w:rPr>
        <w:t>6</w:t>
      </w:r>
      <w:r w:rsidR="000B50CD" w:rsidRPr="006C7B41">
        <w:rPr>
          <w:rFonts w:asciiTheme="minorHAnsi" w:eastAsia="Arial" w:hAnsiTheme="minorHAnsi" w:cstheme="minorHAnsi"/>
        </w:rPr>
        <w:t xml:space="preserve"> pm.</w:t>
      </w:r>
    </w:p>
    <w:p w14:paraId="7F6303F4" w14:textId="0F8E3470" w:rsidR="00266314" w:rsidRPr="00EC0EE8" w:rsidRDefault="00266314" w:rsidP="005D6F5A">
      <w:pPr>
        <w:numPr>
          <w:ilvl w:val="0"/>
          <w:numId w:val="24"/>
        </w:numPr>
        <w:spacing w:after="0" w:line="360" w:lineRule="auto"/>
        <w:rPr>
          <w:rFonts w:asciiTheme="minorHAnsi" w:hAnsiTheme="minorHAnsi" w:cstheme="minorHAnsi"/>
        </w:rPr>
      </w:pPr>
      <w:r w:rsidRPr="00EC0EE8">
        <w:rPr>
          <w:rFonts w:asciiTheme="minorHAnsi" w:eastAsia="Arial" w:hAnsiTheme="minorHAnsi" w:cstheme="minorHAnsi"/>
        </w:rPr>
        <w:t>Adjournment.</w:t>
      </w:r>
      <w:r w:rsidR="00F76CAC" w:rsidRPr="00EC0EE8">
        <w:rPr>
          <w:rFonts w:asciiTheme="minorHAnsi" w:eastAsia="Arial" w:hAnsiTheme="minorHAnsi" w:cstheme="minorHAnsi"/>
        </w:rPr>
        <w:t xml:space="preserve"> </w:t>
      </w:r>
      <w:r w:rsidR="000B50CD" w:rsidRPr="00EC0EE8">
        <w:rPr>
          <w:rFonts w:asciiTheme="minorHAnsi" w:eastAsia="Arial" w:hAnsiTheme="minorHAnsi" w:cstheme="minorHAnsi"/>
        </w:rPr>
        <w:t>6:57</w:t>
      </w:r>
      <w:r w:rsidR="00397B9D">
        <w:rPr>
          <w:rFonts w:asciiTheme="minorHAnsi" w:eastAsia="Arial" w:hAnsiTheme="minorHAnsi" w:cstheme="minorHAnsi"/>
        </w:rPr>
        <w:t>pm</w:t>
      </w:r>
      <w:r w:rsidR="004A720C">
        <w:rPr>
          <w:rFonts w:asciiTheme="minorHAnsi" w:eastAsia="Arial" w:hAnsiTheme="minorHAnsi" w:cstheme="minorHAnsi"/>
        </w:rPr>
        <w:t>.</w:t>
      </w:r>
    </w:p>
    <w:sectPr w:rsidR="00266314" w:rsidRPr="00EC0EE8" w:rsidSect="00EC0EE8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04928" w14:textId="77777777" w:rsidR="001C31AB" w:rsidRDefault="001C31AB" w:rsidP="005D4645">
      <w:pPr>
        <w:spacing w:after="0" w:line="240" w:lineRule="auto"/>
      </w:pPr>
      <w:r>
        <w:separator/>
      </w:r>
    </w:p>
  </w:endnote>
  <w:endnote w:type="continuationSeparator" w:id="0">
    <w:p w14:paraId="04C8E6B5" w14:textId="77777777" w:rsidR="001C31AB" w:rsidRDefault="001C31AB" w:rsidP="005D4645">
      <w:pPr>
        <w:spacing w:after="0" w:line="240" w:lineRule="auto"/>
      </w:pPr>
      <w:r>
        <w:continuationSeparator/>
      </w:r>
    </w:p>
  </w:endnote>
  <w:endnote w:type="continuationNotice" w:id="1">
    <w:p w14:paraId="0EBD6DDE" w14:textId="77777777" w:rsidR="001C31AB" w:rsidRDefault="001C31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1B1E7" w14:textId="77777777" w:rsidR="001C31AB" w:rsidRDefault="001C31AB" w:rsidP="005D4645">
      <w:pPr>
        <w:spacing w:after="0" w:line="240" w:lineRule="auto"/>
      </w:pPr>
      <w:r>
        <w:separator/>
      </w:r>
    </w:p>
  </w:footnote>
  <w:footnote w:type="continuationSeparator" w:id="0">
    <w:p w14:paraId="2729E134" w14:textId="77777777" w:rsidR="001C31AB" w:rsidRDefault="001C31AB" w:rsidP="005D4645">
      <w:pPr>
        <w:spacing w:after="0" w:line="240" w:lineRule="auto"/>
      </w:pPr>
      <w:r>
        <w:continuationSeparator/>
      </w:r>
    </w:p>
  </w:footnote>
  <w:footnote w:type="continuationNotice" w:id="1">
    <w:p w14:paraId="092AB533" w14:textId="77777777" w:rsidR="001C31AB" w:rsidRDefault="001C31A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7451E54"/>
    <w:multiLevelType w:val="hybridMultilevel"/>
    <w:tmpl w:val="7F7C5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99126F4"/>
    <w:multiLevelType w:val="hybridMultilevel"/>
    <w:tmpl w:val="0B4475E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6F7C31"/>
    <w:multiLevelType w:val="multilevel"/>
    <w:tmpl w:val="64DA9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215C0F"/>
    <w:multiLevelType w:val="multilevel"/>
    <w:tmpl w:val="F3D26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863479"/>
    <w:multiLevelType w:val="hybridMultilevel"/>
    <w:tmpl w:val="7D3033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AC6205F"/>
    <w:multiLevelType w:val="hybridMultilevel"/>
    <w:tmpl w:val="1CE848C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2D5967A1"/>
    <w:multiLevelType w:val="multilevel"/>
    <w:tmpl w:val="A02E8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8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F41449"/>
    <w:multiLevelType w:val="hybridMultilevel"/>
    <w:tmpl w:val="85581B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23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24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8706C"/>
    <w:multiLevelType w:val="multilevel"/>
    <w:tmpl w:val="405433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7F73CE"/>
    <w:multiLevelType w:val="hybridMultilevel"/>
    <w:tmpl w:val="19BCA4C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815E9420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44314"/>
    <w:multiLevelType w:val="multilevel"/>
    <w:tmpl w:val="1980C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16" w:hanging="360"/>
      </w:pPr>
    </w:lvl>
    <w:lvl w:ilvl="2" w:tplc="0409001B" w:tentative="1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31" w15:restartNumberingAfterBreak="0">
    <w:nsid w:val="6E5E617D"/>
    <w:multiLevelType w:val="multilevel"/>
    <w:tmpl w:val="A35477A4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12"/>
  </w:num>
  <w:num w:numId="2" w16cid:durableId="667901471">
    <w:abstractNumId w:val="34"/>
  </w:num>
  <w:num w:numId="3" w16cid:durableId="265890697">
    <w:abstractNumId w:val="26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20"/>
  </w:num>
  <w:num w:numId="7" w16cid:durableId="102462423">
    <w:abstractNumId w:val="32"/>
  </w:num>
  <w:num w:numId="8" w16cid:durableId="296567404">
    <w:abstractNumId w:val="8"/>
  </w:num>
  <w:num w:numId="9" w16cid:durableId="300771395">
    <w:abstractNumId w:val="27"/>
  </w:num>
  <w:num w:numId="10" w16cid:durableId="1125465138">
    <w:abstractNumId w:val="35"/>
  </w:num>
  <w:num w:numId="11" w16cid:durableId="511528742">
    <w:abstractNumId w:val="22"/>
  </w:num>
  <w:num w:numId="12" w16cid:durableId="442462046">
    <w:abstractNumId w:val="1"/>
  </w:num>
  <w:num w:numId="13" w16cid:durableId="592206774">
    <w:abstractNumId w:val="33"/>
  </w:num>
  <w:num w:numId="14" w16cid:durableId="1942644806">
    <w:abstractNumId w:val="10"/>
  </w:num>
  <w:num w:numId="15" w16cid:durableId="2117867920">
    <w:abstractNumId w:val="15"/>
  </w:num>
  <w:num w:numId="16" w16cid:durableId="1237394243">
    <w:abstractNumId w:val="17"/>
  </w:num>
  <w:num w:numId="17" w16cid:durableId="1705789598">
    <w:abstractNumId w:val="18"/>
  </w:num>
  <w:num w:numId="18" w16cid:durableId="356127654">
    <w:abstractNumId w:val="16"/>
  </w:num>
  <w:num w:numId="19" w16cid:durableId="224611845">
    <w:abstractNumId w:val="23"/>
  </w:num>
  <w:num w:numId="20" w16cid:durableId="85000595">
    <w:abstractNumId w:val="5"/>
  </w:num>
  <w:num w:numId="21" w16cid:durableId="2141071117">
    <w:abstractNumId w:val="24"/>
  </w:num>
  <w:num w:numId="22" w16cid:durableId="65227741">
    <w:abstractNumId w:val="11"/>
  </w:num>
  <w:num w:numId="23" w16cid:durableId="1849443723">
    <w:abstractNumId w:val="21"/>
  </w:num>
  <w:num w:numId="24" w16cid:durableId="1875533225">
    <w:abstractNumId w:val="28"/>
  </w:num>
  <w:num w:numId="25" w16cid:durableId="1587156038">
    <w:abstractNumId w:val="30"/>
  </w:num>
  <w:num w:numId="26" w16cid:durableId="1684435894">
    <w:abstractNumId w:val="29"/>
  </w:num>
  <w:num w:numId="27" w16cid:durableId="1769766152">
    <w:abstractNumId w:val="25"/>
  </w:num>
  <w:num w:numId="28" w16cid:durableId="524098647">
    <w:abstractNumId w:val="31"/>
  </w:num>
  <w:num w:numId="29" w16cid:durableId="88235698">
    <w:abstractNumId w:val="7"/>
  </w:num>
  <w:num w:numId="30" w16cid:durableId="1872958405">
    <w:abstractNumId w:val="14"/>
  </w:num>
  <w:num w:numId="31" w16cid:durableId="582304499">
    <w:abstractNumId w:val="6"/>
  </w:num>
  <w:num w:numId="32" w16cid:durableId="638727501">
    <w:abstractNumId w:val="2"/>
  </w:num>
  <w:num w:numId="33" w16cid:durableId="322662097">
    <w:abstractNumId w:val="9"/>
  </w:num>
  <w:num w:numId="34" w16cid:durableId="1323662119">
    <w:abstractNumId w:val="19"/>
  </w:num>
  <w:num w:numId="35" w16cid:durableId="74086868">
    <w:abstractNumId w:val="4"/>
  </w:num>
  <w:num w:numId="36" w16cid:durableId="11175338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5A5F"/>
    <w:rsid w:val="00007310"/>
    <w:rsid w:val="000121DE"/>
    <w:rsid w:val="0001489D"/>
    <w:rsid w:val="00020A04"/>
    <w:rsid w:val="000221C2"/>
    <w:rsid w:val="000237F5"/>
    <w:rsid w:val="0002443C"/>
    <w:rsid w:val="00026DC1"/>
    <w:rsid w:val="00033913"/>
    <w:rsid w:val="000354D1"/>
    <w:rsid w:val="0003778E"/>
    <w:rsid w:val="0004247B"/>
    <w:rsid w:val="000436EF"/>
    <w:rsid w:val="00046792"/>
    <w:rsid w:val="00052F2C"/>
    <w:rsid w:val="00053400"/>
    <w:rsid w:val="000542F0"/>
    <w:rsid w:val="00054D6F"/>
    <w:rsid w:val="00055D62"/>
    <w:rsid w:val="000568C1"/>
    <w:rsid w:val="00063E27"/>
    <w:rsid w:val="000723B8"/>
    <w:rsid w:val="000752CF"/>
    <w:rsid w:val="00077129"/>
    <w:rsid w:val="000826BC"/>
    <w:rsid w:val="00085CA3"/>
    <w:rsid w:val="00091DB1"/>
    <w:rsid w:val="000938F8"/>
    <w:rsid w:val="00095D41"/>
    <w:rsid w:val="000A1729"/>
    <w:rsid w:val="000A36E0"/>
    <w:rsid w:val="000A4F64"/>
    <w:rsid w:val="000B50CD"/>
    <w:rsid w:val="000B5D21"/>
    <w:rsid w:val="000B6538"/>
    <w:rsid w:val="000C2E8B"/>
    <w:rsid w:val="000C300E"/>
    <w:rsid w:val="000C72C7"/>
    <w:rsid w:val="000C7B16"/>
    <w:rsid w:val="000D31F5"/>
    <w:rsid w:val="000D7653"/>
    <w:rsid w:val="000E21B7"/>
    <w:rsid w:val="000E4B77"/>
    <w:rsid w:val="000E675E"/>
    <w:rsid w:val="000F0954"/>
    <w:rsid w:val="000F0A14"/>
    <w:rsid w:val="000F4D2B"/>
    <w:rsid w:val="000F7066"/>
    <w:rsid w:val="00102485"/>
    <w:rsid w:val="00102CD0"/>
    <w:rsid w:val="00104823"/>
    <w:rsid w:val="001105A0"/>
    <w:rsid w:val="001113AA"/>
    <w:rsid w:val="00112AB9"/>
    <w:rsid w:val="001153C5"/>
    <w:rsid w:val="0011623B"/>
    <w:rsid w:val="001213BD"/>
    <w:rsid w:val="00125F21"/>
    <w:rsid w:val="001271C8"/>
    <w:rsid w:val="0013160D"/>
    <w:rsid w:val="0013586C"/>
    <w:rsid w:val="00140A39"/>
    <w:rsid w:val="0014317A"/>
    <w:rsid w:val="00143F13"/>
    <w:rsid w:val="00144DE7"/>
    <w:rsid w:val="001460EA"/>
    <w:rsid w:val="001549B5"/>
    <w:rsid w:val="00155154"/>
    <w:rsid w:val="00155C28"/>
    <w:rsid w:val="0015739C"/>
    <w:rsid w:val="00161610"/>
    <w:rsid w:val="00161865"/>
    <w:rsid w:val="00165015"/>
    <w:rsid w:val="0016539C"/>
    <w:rsid w:val="0016712E"/>
    <w:rsid w:val="001756F6"/>
    <w:rsid w:val="001775E8"/>
    <w:rsid w:val="00177E24"/>
    <w:rsid w:val="001809A6"/>
    <w:rsid w:val="00187981"/>
    <w:rsid w:val="00190B80"/>
    <w:rsid w:val="0019263F"/>
    <w:rsid w:val="00194133"/>
    <w:rsid w:val="001954BC"/>
    <w:rsid w:val="001A0FC5"/>
    <w:rsid w:val="001A5741"/>
    <w:rsid w:val="001A6603"/>
    <w:rsid w:val="001B0755"/>
    <w:rsid w:val="001B1BF6"/>
    <w:rsid w:val="001B1DF3"/>
    <w:rsid w:val="001B3731"/>
    <w:rsid w:val="001B45F6"/>
    <w:rsid w:val="001C31AB"/>
    <w:rsid w:val="001C7D2E"/>
    <w:rsid w:val="001D465F"/>
    <w:rsid w:val="001D6FD8"/>
    <w:rsid w:val="001E0B25"/>
    <w:rsid w:val="001E4BE8"/>
    <w:rsid w:val="001E622B"/>
    <w:rsid w:val="001E71DC"/>
    <w:rsid w:val="001F466F"/>
    <w:rsid w:val="001F6F1B"/>
    <w:rsid w:val="00201B36"/>
    <w:rsid w:val="00203072"/>
    <w:rsid w:val="00203EC9"/>
    <w:rsid w:val="002069C0"/>
    <w:rsid w:val="002070AD"/>
    <w:rsid w:val="00212011"/>
    <w:rsid w:val="00212509"/>
    <w:rsid w:val="0021289B"/>
    <w:rsid w:val="00212F21"/>
    <w:rsid w:val="002146A7"/>
    <w:rsid w:val="00220854"/>
    <w:rsid w:val="00222161"/>
    <w:rsid w:val="00232759"/>
    <w:rsid w:val="00233214"/>
    <w:rsid w:val="00233415"/>
    <w:rsid w:val="00235028"/>
    <w:rsid w:val="0024015E"/>
    <w:rsid w:val="00247E7B"/>
    <w:rsid w:val="00250EC5"/>
    <w:rsid w:val="00251B0C"/>
    <w:rsid w:val="00251DE1"/>
    <w:rsid w:val="00252612"/>
    <w:rsid w:val="00252706"/>
    <w:rsid w:val="00260FA8"/>
    <w:rsid w:val="00263A48"/>
    <w:rsid w:val="00263F5E"/>
    <w:rsid w:val="0026412A"/>
    <w:rsid w:val="00264939"/>
    <w:rsid w:val="00265AFF"/>
    <w:rsid w:val="00266314"/>
    <w:rsid w:val="00267424"/>
    <w:rsid w:val="002734A7"/>
    <w:rsid w:val="002764D2"/>
    <w:rsid w:val="002764DD"/>
    <w:rsid w:val="00282D97"/>
    <w:rsid w:val="002838A0"/>
    <w:rsid w:val="002856B5"/>
    <w:rsid w:val="0028678C"/>
    <w:rsid w:val="00290840"/>
    <w:rsid w:val="00297DC7"/>
    <w:rsid w:val="002A035B"/>
    <w:rsid w:val="002A22F9"/>
    <w:rsid w:val="002A6DF7"/>
    <w:rsid w:val="002B6EC6"/>
    <w:rsid w:val="002C60CE"/>
    <w:rsid w:val="002C61FB"/>
    <w:rsid w:val="002D1B77"/>
    <w:rsid w:val="002D2221"/>
    <w:rsid w:val="002D4C7A"/>
    <w:rsid w:val="002D5B97"/>
    <w:rsid w:val="002E2E56"/>
    <w:rsid w:val="002F6566"/>
    <w:rsid w:val="00302570"/>
    <w:rsid w:val="00305226"/>
    <w:rsid w:val="00305581"/>
    <w:rsid w:val="003073B2"/>
    <w:rsid w:val="003133B5"/>
    <w:rsid w:val="00320EFC"/>
    <w:rsid w:val="00321F49"/>
    <w:rsid w:val="0032295B"/>
    <w:rsid w:val="00323545"/>
    <w:rsid w:val="0032449F"/>
    <w:rsid w:val="00327D9F"/>
    <w:rsid w:val="003310DD"/>
    <w:rsid w:val="00331186"/>
    <w:rsid w:val="003324DC"/>
    <w:rsid w:val="00333EC5"/>
    <w:rsid w:val="00333F60"/>
    <w:rsid w:val="00336FD8"/>
    <w:rsid w:val="0033732B"/>
    <w:rsid w:val="00352C55"/>
    <w:rsid w:val="00353E3C"/>
    <w:rsid w:val="00354BE2"/>
    <w:rsid w:val="0035614E"/>
    <w:rsid w:val="003562B9"/>
    <w:rsid w:val="00357404"/>
    <w:rsid w:val="00363371"/>
    <w:rsid w:val="003652F9"/>
    <w:rsid w:val="00372D86"/>
    <w:rsid w:val="0037332B"/>
    <w:rsid w:val="00374F14"/>
    <w:rsid w:val="00380293"/>
    <w:rsid w:val="003838B6"/>
    <w:rsid w:val="00387F06"/>
    <w:rsid w:val="00390A41"/>
    <w:rsid w:val="00393261"/>
    <w:rsid w:val="0039402E"/>
    <w:rsid w:val="0039452E"/>
    <w:rsid w:val="00397B9D"/>
    <w:rsid w:val="003A343C"/>
    <w:rsid w:val="003A56F8"/>
    <w:rsid w:val="003A74F1"/>
    <w:rsid w:val="003C20B2"/>
    <w:rsid w:val="003C33DA"/>
    <w:rsid w:val="003D088D"/>
    <w:rsid w:val="003D171E"/>
    <w:rsid w:val="003D29CA"/>
    <w:rsid w:val="003D4C5C"/>
    <w:rsid w:val="003D561D"/>
    <w:rsid w:val="003D6F19"/>
    <w:rsid w:val="003E6801"/>
    <w:rsid w:val="003E6860"/>
    <w:rsid w:val="003E76D0"/>
    <w:rsid w:val="003F5355"/>
    <w:rsid w:val="003F55E3"/>
    <w:rsid w:val="003F6D4C"/>
    <w:rsid w:val="004033B3"/>
    <w:rsid w:val="00404964"/>
    <w:rsid w:val="0041043F"/>
    <w:rsid w:val="00413273"/>
    <w:rsid w:val="00413376"/>
    <w:rsid w:val="0041393D"/>
    <w:rsid w:val="004222F5"/>
    <w:rsid w:val="0043617C"/>
    <w:rsid w:val="00436B78"/>
    <w:rsid w:val="00442355"/>
    <w:rsid w:val="00443CF2"/>
    <w:rsid w:val="00444B08"/>
    <w:rsid w:val="00444FE7"/>
    <w:rsid w:val="00450709"/>
    <w:rsid w:val="0045314C"/>
    <w:rsid w:val="00454CE7"/>
    <w:rsid w:val="00461E34"/>
    <w:rsid w:val="00465F3C"/>
    <w:rsid w:val="00470279"/>
    <w:rsid w:val="0047387F"/>
    <w:rsid w:val="00486B64"/>
    <w:rsid w:val="00487948"/>
    <w:rsid w:val="00490D14"/>
    <w:rsid w:val="00490F05"/>
    <w:rsid w:val="00492ECE"/>
    <w:rsid w:val="00494D6F"/>
    <w:rsid w:val="00495B08"/>
    <w:rsid w:val="004A531C"/>
    <w:rsid w:val="004A720C"/>
    <w:rsid w:val="004C0825"/>
    <w:rsid w:val="004C21D7"/>
    <w:rsid w:val="004C2A31"/>
    <w:rsid w:val="004C5733"/>
    <w:rsid w:val="004C58A2"/>
    <w:rsid w:val="004C7A83"/>
    <w:rsid w:val="004D06DD"/>
    <w:rsid w:val="004D0D0A"/>
    <w:rsid w:val="004D2463"/>
    <w:rsid w:val="004D5783"/>
    <w:rsid w:val="004E5C7B"/>
    <w:rsid w:val="004E6C7C"/>
    <w:rsid w:val="004E71E7"/>
    <w:rsid w:val="004F613A"/>
    <w:rsid w:val="004F7AA8"/>
    <w:rsid w:val="00500238"/>
    <w:rsid w:val="00500D76"/>
    <w:rsid w:val="005070D0"/>
    <w:rsid w:val="00515DE9"/>
    <w:rsid w:val="005163C5"/>
    <w:rsid w:val="0051666E"/>
    <w:rsid w:val="0051757D"/>
    <w:rsid w:val="005213D9"/>
    <w:rsid w:val="00524C14"/>
    <w:rsid w:val="00531FC3"/>
    <w:rsid w:val="00533940"/>
    <w:rsid w:val="00536298"/>
    <w:rsid w:val="00540886"/>
    <w:rsid w:val="00547746"/>
    <w:rsid w:val="00553FC0"/>
    <w:rsid w:val="00555859"/>
    <w:rsid w:val="005636A3"/>
    <w:rsid w:val="00563E9A"/>
    <w:rsid w:val="00564278"/>
    <w:rsid w:val="00566F28"/>
    <w:rsid w:val="005740FF"/>
    <w:rsid w:val="0057615E"/>
    <w:rsid w:val="00576685"/>
    <w:rsid w:val="005800E7"/>
    <w:rsid w:val="005821E3"/>
    <w:rsid w:val="00587BF9"/>
    <w:rsid w:val="00591123"/>
    <w:rsid w:val="0059497F"/>
    <w:rsid w:val="005A0A64"/>
    <w:rsid w:val="005A2740"/>
    <w:rsid w:val="005A3702"/>
    <w:rsid w:val="005B5AB4"/>
    <w:rsid w:val="005C01B5"/>
    <w:rsid w:val="005C2DB4"/>
    <w:rsid w:val="005C3BEB"/>
    <w:rsid w:val="005C4269"/>
    <w:rsid w:val="005C7C1C"/>
    <w:rsid w:val="005D2511"/>
    <w:rsid w:val="005D3867"/>
    <w:rsid w:val="005D3CF0"/>
    <w:rsid w:val="005D4645"/>
    <w:rsid w:val="005D5FFB"/>
    <w:rsid w:val="005D6B0B"/>
    <w:rsid w:val="005D6F5A"/>
    <w:rsid w:val="005D772C"/>
    <w:rsid w:val="005F5C18"/>
    <w:rsid w:val="0061498E"/>
    <w:rsid w:val="00615FD4"/>
    <w:rsid w:val="00617CBB"/>
    <w:rsid w:val="00621059"/>
    <w:rsid w:val="00622002"/>
    <w:rsid w:val="0062605F"/>
    <w:rsid w:val="00630861"/>
    <w:rsid w:val="0063259C"/>
    <w:rsid w:val="00632D38"/>
    <w:rsid w:val="00642414"/>
    <w:rsid w:val="0064445C"/>
    <w:rsid w:val="00644737"/>
    <w:rsid w:val="00650414"/>
    <w:rsid w:val="00652271"/>
    <w:rsid w:val="006533D8"/>
    <w:rsid w:val="006622C5"/>
    <w:rsid w:val="006631D9"/>
    <w:rsid w:val="006637C2"/>
    <w:rsid w:val="0067016C"/>
    <w:rsid w:val="006701B6"/>
    <w:rsid w:val="00673FFD"/>
    <w:rsid w:val="0067611B"/>
    <w:rsid w:val="00683B52"/>
    <w:rsid w:val="006877B2"/>
    <w:rsid w:val="00691365"/>
    <w:rsid w:val="00692D94"/>
    <w:rsid w:val="006973CD"/>
    <w:rsid w:val="006A11DF"/>
    <w:rsid w:val="006A6D7E"/>
    <w:rsid w:val="006A7878"/>
    <w:rsid w:val="006B4150"/>
    <w:rsid w:val="006B420A"/>
    <w:rsid w:val="006B7D6E"/>
    <w:rsid w:val="006C292E"/>
    <w:rsid w:val="006C30EF"/>
    <w:rsid w:val="006C65CD"/>
    <w:rsid w:val="006C7B41"/>
    <w:rsid w:val="006D3CC7"/>
    <w:rsid w:val="006D5246"/>
    <w:rsid w:val="006D69D4"/>
    <w:rsid w:val="006E0C19"/>
    <w:rsid w:val="006E1179"/>
    <w:rsid w:val="006E23C5"/>
    <w:rsid w:val="006E29B0"/>
    <w:rsid w:val="006E2C7B"/>
    <w:rsid w:val="006E5B8B"/>
    <w:rsid w:val="006E62DA"/>
    <w:rsid w:val="006E7024"/>
    <w:rsid w:val="006F2437"/>
    <w:rsid w:val="00702B50"/>
    <w:rsid w:val="00706073"/>
    <w:rsid w:val="00712B56"/>
    <w:rsid w:val="007174F6"/>
    <w:rsid w:val="0072285C"/>
    <w:rsid w:val="00723742"/>
    <w:rsid w:val="007264C7"/>
    <w:rsid w:val="007302F8"/>
    <w:rsid w:val="007406A1"/>
    <w:rsid w:val="0074245E"/>
    <w:rsid w:val="00742B6F"/>
    <w:rsid w:val="00744A49"/>
    <w:rsid w:val="00750D3D"/>
    <w:rsid w:val="00751E4C"/>
    <w:rsid w:val="00756C67"/>
    <w:rsid w:val="00761508"/>
    <w:rsid w:val="007620D8"/>
    <w:rsid w:val="00766C83"/>
    <w:rsid w:val="00767424"/>
    <w:rsid w:val="00767750"/>
    <w:rsid w:val="00773C8D"/>
    <w:rsid w:val="00775337"/>
    <w:rsid w:val="0077647A"/>
    <w:rsid w:val="00777F71"/>
    <w:rsid w:val="00782227"/>
    <w:rsid w:val="00783368"/>
    <w:rsid w:val="007858A0"/>
    <w:rsid w:val="00794470"/>
    <w:rsid w:val="0079783E"/>
    <w:rsid w:val="007A30BA"/>
    <w:rsid w:val="007A48E8"/>
    <w:rsid w:val="007A5BDB"/>
    <w:rsid w:val="007A6B86"/>
    <w:rsid w:val="007B007C"/>
    <w:rsid w:val="007B6F11"/>
    <w:rsid w:val="007C0872"/>
    <w:rsid w:val="007D01F5"/>
    <w:rsid w:val="007D0228"/>
    <w:rsid w:val="007D12C4"/>
    <w:rsid w:val="007E0275"/>
    <w:rsid w:val="007E2B20"/>
    <w:rsid w:val="007E66AA"/>
    <w:rsid w:val="007F300C"/>
    <w:rsid w:val="007F31C2"/>
    <w:rsid w:val="007F4361"/>
    <w:rsid w:val="007F51FE"/>
    <w:rsid w:val="007F6138"/>
    <w:rsid w:val="00800CF2"/>
    <w:rsid w:val="008019E0"/>
    <w:rsid w:val="00801ECE"/>
    <w:rsid w:val="0080259B"/>
    <w:rsid w:val="00803689"/>
    <w:rsid w:val="008039A9"/>
    <w:rsid w:val="00803B81"/>
    <w:rsid w:val="00804392"/>
    <w:rsid w:val="008051DA"/>
    <w:rsid w:val="00806C65"/>
    <w:rsid w:val="00810AC8"/>
    <w:rsid w:val="00812F6D"/>
    <w:rsid w:val="008140FB"/>
    <w:rsid w:val="008161AE"/>
    <w:rsid w:val="008210C0"/>
    <w:rsid w:val="00826373"/>
    <w:rsid w:val="00831952"/>
    <w:rsid w:val="00836B2D"/>
    <w:rsid w:val="00837516"/>
    <w:rsid w:val="00850AB5"/>
    <w:rsid w:val="00853145"/>
    <w:rsid w:val="008543D0"/>
    <w:rsid w:val="00863ED0"/>
    <w:rsid w:val="00881927"/>
    <w:rsid w:val="0089206F"/>
    <w:rsid w:val="00893A94"/>
    <w:rsid w:val="008968EE"/>
    <w:rsid w:val="008A580B"/>
    <w:rsid w:val="008A696B"/>
    <w:rsid w:val="008B2511"/>
    <w:rsid w:val="008B3AA7"/>
    <w:rsid w:val="008B6B09"/>
    <w:rsid w:val="008B7F26"/>
    <w:rsid w:val="008C2C21"/>
    <w:rsid w:val="008C49BD"/>
    <w:rsid w:val="008C7547"/>
    <w:rsid w:val="008D3D7F"/>
    <w:rsid w:val="008D4A35"/>
    <w:rsid w:val="008E48F8"/>
    <w:rsid w:val="008E5C64"/>
    <w:rsid w:val="008E5EE2"/>
    <w:rsid w:val="008E6271"/>
    <w:rsid w:val="008F0CBF"/>
    <w:rsid w:val="008F19CB"/>
    <w:rsid w:val="00903FE4"/>
    <w:rsid w:val="00904D68"/>
    <w:rsid w:val="00907F12"/>
    <w:rsid w:val="00910D0D"/>
    <w:rsid w:val="00911255"/>
    <w:rsid w:val="00915D99"/>
    <w:rsid w:val="00916440"/>
    <w:rsid w:val="00921FB0"/>
    <w:rsid w:val="009233A6"/>
    <w:rsid w:val="00930C3E"/>
    <w:rsid w:val="009356E2"/>
    <w:rsid w:val="00936B47"/>
    <w:rsid w:val="00942130"/>
    <w:rsid w:val="00946E02"/>
    <w:rsid w:val="00960F23"/>
    <w:rsid w:val="00961CDD"/>
    <w:rsid w:val="00963332"/>
    <w:rsid w:val="009674EB"/>
    <w:rsid w:val="00976273"/>
    <w:rsid w:val="00980A2B"/>
    <w:rsid w:val="00980E7D"/>
    <w:rsid w:val="00982324"/>
    <w:rsid w:val="0098344C"/>
    <w:rsid w:val="00983DFC"/>
    <w:rsid w:val="00986D77"/>
    <w:rsid w:val="0099598F"/>
    <w:rsid w:val="00996762"/>
    <w:rsid w:val="009A5593"/>
    <w:rsid w:val="009B0666"/>
    <w:rsid w:val="009B3F2C"/>
    <w:rsid w:val="009B5E0D"/>
    <w:rsid w:val="009B671D"/>
    <w:rsid w:val="009B6E71"/>
    <w:rsid w:val="009B7565"/>
    <w:rsid w:val="009C56D0"/>
    <w:rsid w:val="009C6949"/>
    <w:rsid w:val="009D700B"/>
    <w:rsid w:val="009D703F"/>
    <w:rsid w:val="009E4672"/>
    <w:rsid w:val="009E4F01"/>
    <w:rsid w:val="009F25C4"/>
    <w:rsid w:val="00A02283"/>
    <w:rsid w:val="00A02732"/>
    <w:rsid w:val="00A10D6D"/>
    <w:rsid w:val="00A122FC"/>
    <w:rsid w:val="00A22159"/>
    <w:rsid w:val="00A35BE5"/>
    <w:rsid w:val="00A37CE8"/>
    <w:rsid w:val="00A37F97"/>
    <w:rsid w:val="00A41888"/>
    <w:rsid w:val="00A43DF4"/>
    <w:rsid w:val="00A50E06"/>
    <w:rsid w:val="00A512AD"/>
    <w:rsid w:val="00A513FA"/>
    <w:rsid w:val="00A61FD5"/>
    <w:rsid w:val="00A62F97"/>
    <w:rsid w:val="00A652B7"/>
    <w:rsid w:val="00A67A56"/>
    <w:rsid w:val="00A7066D"/>
    <w:rsid w:val="00A70D17"/>
    <w:rsid w:val="00A70F54"/>
    <w:rsid w:val="00A73096"/>
    <w:rsid w:val="00A85A70"/>
    <w:rsid w:val="00A938E9"/>
    <w:rsid w:val="00A9617D"/>
    <w:rsid w:val="00A969BE"/>
    <w:rsid w:val="00AA2B87"/>
    <w:rsid w:val="00AA4244"/>
    <w:rsid w:val="00AB224C"/>
    <w:rsid w:val="00AB2E30"/>
    <w:rsid w:val="00AB40C4"/>
    <w:rsid w:val="00AC36FC"/>
    <w:rsid w:val="00AC54FF"/>
    <w:rsid w:val="00AC7257"/>
    <w:rsid w:val="00AD1EEE"/>
    <w:rsid w:val="00AD3651"/>
    <w:rsid w:val="00AD4041"/>
    <w:rsid w:val="00AE04AA"/>
    <w:rsid w:val="00AE3D6C"/>
    <w:rsid w:val="00AE50DC"/>
    <w:rsid w:val="00AE6098"/>
    <w:rsid w:val="00AF424E"/>
    <w:rsid w:val="00AF7A4B"/>
    <w:rsid w:val="00AF7DF2"/>
    <w:rsid w:val="00B0253D"/>
    <w:rsid w:val="00B02DA9"/>
    <w:rsid w:val="00B03048"/>
    <w:rsid w:val="00B05D8A"/>
    <w:rsid w:val="00B124A0"/>
    <w:rsid w:val="00B124BA"/>
    <w:rsid w:val="00B16213"/>
    <w:rsid w:val="00B16E85"/>
    <w:rsid w:val="00B27881"/>
    <w:rsid w:val="00B30D41"/>
    <w:rsid w:val="00B35B6C"/>
    <w:rsid w:val="00B41568"/>
    <w:rsid w:val="00B468ED"/>
    <w:rsid w:val="00B50804"/>
    <w:rsid w:val="00B536F5"/>
    <w:rsid w:val="00B62456"/>
    <w:rsid w:val="00B67213"/>
    <w:rsid w:val="00B675F7"/>
    <w:rsid w:val="00B67E23"/>
    <w:rsid w:val="00B75C17"/>
    <w:rsid w:val="00B75D95"/>
    <w:rsid w:val="00B81998"/>
    <w:rsid w:val="00B82D59"/>
    <w:rsid w:val="00B83180"/>
    <w:rsid w:val="00B84831"/>
    <w:rsid w:val="00B84C28"/>
    <w:rsid w:val="00B85205"/>
    <w:rsid w:val="00B92158"/>
    <w:rsid w:val="00BA03CA"/>
    <w:rsid w:val="00BA18BF"/>
    <w:rsid w:val="00BA4968"/>
    <w:rsid w:val="00BA571F"/>
    <w:rsid w:val="00BB1271"/>
    <w:rsid w:val="00BB1E69"/>
    <w:rsid w:val="00BB6898"/>
    <w:rsid w:val="00BC54B2"/>
    <w:rsid w:val="00BD0571"/>
    <w:rsid w:val="00BD140B"/>
    <w:rsid w:val="00BE7066"/>
    <w:rsid w:val="00BE7973"/>
    <w:rsid w:val="00BF350A"/>
    <w:rsid w:val="00C021F0"/>
    <w:rsid w:val="00C06370"/>
    <w:rsid w:val="00C11539"/>
    <w:rsid w:val="00C20463"/>
    <w:rsid w:val="00C20BD2"/>
    <w:rsid w:val="00C21FE5"/>
    <w:rsid w:val="00C230ED"/>
    <w:rsid w:val="00C23393"/>
    <w:rsid w:val="00C24A5D"/>
    <w:rsid w:val="00C27021"/>
    <w:rsid w:val="00C316CA"/>
    <w:rsid w:val="00C33D1D"/>
    <w:rsid w:val="00C36D7F"/>
    <w:rsid w:val="00C36D9F"/>
    <w:rsid w:val="00C4097A"/>
    <w:rsid w:val="00C414DA"/>
    <w:rsid w:val="00C4255E"/>
    <w:rsid w:val="00C44994"/>
    <w:rsid w:val="00C45E90"/>
    <w:rsid w:val="00C46119"/>
    <w:rsid w:val="00C4796D"/>
    <w:rsid w:val="00C52A5C"/>
    <w:rsid w:val="00C55A22"/>
    <w:rsid w:val="00C56F68"/>
    <w:rsid w:val="00C60003"/>
    <w:rsid w:val="00C608F0"/>
    <w:rsid w:val="00C60EFB"/>
    <w:rsid w:val="00C653C9"/>
    <w:rsid w:val="00C66115"/>
    <w:rsid w:val="00C71124"/>
    <w:rsid w:val="00C75E1C"/>
    <w:rsid w:val="00C77996"/>
    <w:rsid w:val="00C83C5D"/>
    <w:rsid w:val="00C853FA"/>
    <w:rsid w:val="00C92E85"/>
    <w:rsid w:val="00C96755"/>
    <w:rsid w:val="00CA44A4"/>
    <w:rsid w:val="00CA7FD4"/>
    <w:rsid w:val="00CB0DA4"/>
    <w:rsid w:val="00CB1AFD"/>
    <w:rsid w:val="00CB4751"/>
    <w:rsid w:val="00CC0C8C"/>
    <w:rsid w:val="00CC2AE0"/>
    <w:rsid w:val="00CC78B2"/>
    <w:rsid w:val="00CD471A"/>
    <w:rsid w:val="00CD51AB"/>
    <w:rsid w:val="00CD526E"/>
    <w:rsid w:val="00CD7FDD"/>
    <w:rsid w:val="00CE189C"/>
    <w:rsid w:val="00CE239E"/>
    <w:rsid w:val="00CF012A"/>
    <w:rsid w:val="00CF0FF2"/>
    <w:rsid w:val="00CF3EDA"/>
    <w:rsid w:val="00CF7725"/>
    <w:rsid w:val="00D023A4"/>
    <w:rsid w:val="00D0414F"/>
    <w:rsid w:val="00D04E0C"/>
    <w:rsid w:val="00D13509"/>
    <w:rsid w:val="00D16F3E"/>
    <w:rsid w:val="00D211A6"/>
    <w:rsid w:val="00D27A1E"/>
    <w:rsid w:val="00D3074A"/>
    <w:rsid w:val="00D31F28"/>
    <w:rsid w:val="00D36800"/>
    <w:rsid w:val="00D37C6D"/>
    <w:rsid w:val="00D40F1C"/>
    <w:rsid w:val="00D44ABC"/>
    <w:rsid w:val="00D5013F"/>
    <w:rsid w:val="00D52089"/>
    <w:rsid w:val="00D53D21"/>
    <w:rsid w:val="00D57F3B"/>
    <w:rsid w:val="00D61AC8"/>
    <w:rsid w:val="00D639E1"/>
    <w:rsid w:val="00D64BC7"/>
    <w:rsid w:val="00D67ED5"/>
    <w:rsid w:val="00D723C7"/>
    <w:rsid w:val="00D73708"/>
    <w:rsid w:val="00D74C8F"/>
    <w:rsid w:val="00D86BBF"/>
    <w:rsid w:val="00D90F6E"/>
    <w:rsid w:val="00D91398"/>
    <w:rsid w:val="00D92920"/>
    <w:rsid w:val="00D9346B"/>
    <w:rsid w:val="00D95B24"/>
    <w:rsid w:val="00D96B18"/>
    <w:rsid w:val="00DA4BD7"/>
    <w:rsid w:val="00DA7DEC"/>
    <w:rsid w:val="00DB27B6"/>
    <w:rsid w:val="00DB704E"/>
    <w:rsid w:val="00DB7DA9"/>
    <w:rsid w:val="00DC1BC5"/>
    <w:rsid w:val="00DC2A78"/>
    <w:rsid w:val="00DC6EA1"/>
    <w:rsid w:val="00DD7370"/>
    <w:rsid w:val="00DE03EF"/>
    <w:rsid w:val="00DE0940"/>
    <w:rsid w:val="00DF1255"/>
    <w:rsid w:val="00E04624"/>
    <w:rsid w:val="00E0525A"/>
    <w:rsid w:val="00E06958"/>
    <w:rsid w:val="00E10667"/>
    <w:rsid w:val="00E26B79"/>
    <w:rsid w:val="00E32D2E"/>
    <w:rsid w:val="00E33BB9"/>
    <w:rsid w:val="00E35C45"/>
    <w:rsid w:val="00E37CB1"/>
    <w:rsid w:val="00E54463"/>
    <w:rsid w:val="00E60DF3"/>
    <w:rsid w:val="00E61AF7"/>
    <w:rsid w:val="00E70A5A"/>
    <w:rsid w:val="00E713B8"/>
    <w:rsid w:val="00E71DA5"/>
    <w:rsid w:val="00E75695"/>
    <w:rsid w:val="00E7573D"/>
    <w:rsid w:val="00E84037"/>
    <w:rsid w:val="00E94CB4"/>
    <w:rsid w:val="00E9717A"/>
    <w:rsid w:val="00EA1400"/>
    <w:rsid w:val="00EB2AF4"/>
    <w:rsid w:val="00EB2F48"/>
    <w:rsid w:val="00EC00BA"/>
    <w:rsid w:val="00EC0EE8"/>
    <w:rsid w:val="00EC5D81"/>
    <w:rsid w:val="00EC6F04"/>
    <w:rsid w:val="00ED5C8A"/>
    <w:rsid w:val="00EE4FB3"/>
    <w:rsid w:val="00EE50DD"/>
    <w:rsid w:val="00EF086A"/>
    <w:rsid w:val="00EF494F"/>
    <w:rsid w:val="00EF565F"/>
    <w:rsid w:val="00EF73E2"/>
    <w:rsid w:val="00EF775D"/>
    <w:rsid w:val="00F172DE"/>
    <w:rsid w:val="00F316F0"/>
    <w:rsid w:val="00F334E6"/>
    <w:rsid w:val="00F37269"/>
    <w:rsid w:val="00F37799"/>
    <w:rsid w:val="00F4376A"/>
    <w:rsid w:val="00F438FF"/>
    <w:rsid w:val="00F46BFF"/>
    <w:rsid w:val="00F51E62"/>
    <w:rsid w:val="00F53C41"/>
    <w:rsid w:val="00F55713"/>
    <w:rsid w:val="00F6491E"/>
    <w:rsid w:val="00F64F4D"/>
    <w:rsid w:val="00F667E0"/>
    <w:rsid w:val="00F72988"/>
    <w:rsid w:val="00F7504D"/>
    <w:rsid w:val="00F76CAC"/>
    <w:rsid w:val="00F87150"/>
    <w:rsid w:val="00F91ABC"/>
    <w:rsid w:val="00F91AEF"/>
    <w:rsid w:val="00F93B34"/>
    <w:rsid w:val="00F9578A"/>
    <w:rsid w:val="00FA1C5A"/>
    <w:rsid w:val="00FA1CE6"/>
    <w:rsid w:val="00FA34D6"/>
    <w:rsid w:val="00FA42D3"/>
    <w:rsid w:val="00FA488A"/>
    <w:rsid w:val="00FA49A6"/>
    <w:rsid w:val="00FA53A9"/>
    <w:rsid w:val="00FB0B2E"/>
    <w:rsid w:val="00FB4B5E"/>
    <w:rsid w:val="00FB51A9"/>
    <w:rsid w:val="00FC37DD"/>
    <w:rsid w:val="00FC4031"/>
    <w:rsid w:val="00FC447D"/>
    <w:rsid w:val="00FC64D5"/>
    <w:rsid w:val="00FC6A68"/>
    <w:rsid w:val="00FC7579"/>
    <w:rsid w:val="00FC7800"/>
    <w:rsid w:val="00FC7CB1"/>
    <w:rsid w:val="00FD1D6F"/>
    <w:rsid w:val="00FD3CD9"/>
    <w:rsid w:val="00FD5649"/>
    <w:rsid w:val="00FD6636"/>
    <w:rsid w:val="00FD7258"/>
    <w:rsid w:val="00FD7D09"/>
    <w:rsid w:val="00FE0808"/>
    <w:rsid w:val="00FE1F08"/>
    <w:rsid w:val="00FF2A68"/>
    <w:rsid w:val="00FF3495"/>
    <w:rsid w:val="00FF5BD4"/>
    <w:rsid w:val="00FF7D29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8B3A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5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5-05-13T20:13:00Z</cp:lastPrinted>
  <dcterms:created xsi:type="dcterms:W3CDTF">2025-06-25T13:34:00Z</dcterms:created>
  <dcterms:modified xsi:type="dcterms:W3CDTF">2025-06-2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